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5A0A" w14:textId="7B7B564E" w:rsidR="00722333" w:rsidRDefault="00485625">
      <w:r>
        <w:t>RESUMEN</w:t>
      </w:r>
      <w:r w:rsidR="00EF73D7">
        <w:t xml:space="preserve"> y ABSTRACT</w:t>
      </w:r>
    </w:p>
    <w:p w14:paraId="7685998D" w14:textId="5C77859F" w:rsidR="00485625" w:rsidRDefault="00485625">
      <w:r>
        <w:t>INTRODUCCION</w:t>
      </w:r>
    </w:p>
    <w:p w14:paraId="704E027F" w14:textId="18F6350E" w:rsidR="00485625" w:rsidRDefault="00485625">
      <w:r>
        <w:tab/>
        <w:t>REDES N</w:t>
      </w:r>
    </w:p>
    <w:p w14:paraId="385E2850" w14:textId="5D3F41CF" w:rsidR="00485625" w:rsidRDefault="00485625">
      <w:r>
        <w:tab/>
        <w:t>MODELO</w:t>
      </w:r>
    </w:p>
    <w:p w14:paraId="5ECC99B5" w14:textId="023ABEFD" w:rsidR="00485625" w:rsidRDefault="00485625">
      <w:r>
        <w:tab/>
        <w:t>IA</w:t>
      </w:r>
    </w:p>
    <w:p w14:paraId="22BDA137" w14:textId="011E4404" w:rsidR="00485625" w:rsidRDefault="00485625">
      <w:r>
        <w:tab/>
        <w:t>PARA QUE: PEREDECIR CONT. TIMEPO ATMOSFERICO</w:t>
      </w:r>
    </w:p>
    <w:p w14:paraId="01240428" w14:textId="0C0F0DAA" w:rsidR="00485625" w:rsidRDefault="00485625">
      <w:r>
        <w:t>OBJETIVOS</w:t>
      </w:r>
    </w:p>
    <w:p w14:paraId="388BE27D" w14:textId="370E5462" w:rsidR="00485625" w:rsidRDefault="00485625">
      <w:r>
        <w:t>CONCEPTOS TEORICOS</w:t>
      </w:r>
    </w:p>
    <w:p w14:paraId="3BC7F550" w14:textId="18BC19EE" w:rsidR="00135C55" w:rsidRDefault="00135C55">
      <w:r>
        <w:tab/>
        <w:t>TFM PABLO PUEIDE ESTAR MUY BIEN</w:t>
      </w:r>
    </w:p>
    <w:p w14:paraId="57CAFBB6" w14:textId="4F747A7A" w:rsidR="00485625" w:rsidRDefault="00485625">
      <w:r>
        <w:tab/>
        <w:t>DIFERENCIA MODELO FISICO, IA</w:t>
      </w:r>
    </w:p>
    <w:p w14:paraId="428B6998" w14:textId="2BD8BA33" w:rsidR="00485625" w:rsidRDefault="00485625">
      <w:r>
        <w:t>TECNICAS Y HERRAMENTAS</w:t>
      </w:r>
    </w:p>
    <w:p w14:paraId="346BEE20" w14:textId="4CECDD48" w:rsidR="00485625" w:rsidRDefault="00485625">
      <w:r>
        <w:tab/>
        <w:t>METODOLOGIA DESING SCIENCE, SCRUM</w:t>
      </w:r>
    </w:p>
    <w:p w14:paraId="35F1E50E" w14:textId="61F056A3" w:rsidR="00485625" w:rsidRDefault="00485625">
      <w:r>
        <w:tab/>
        <w:t>LENGUAJES PROGRAMACION</w:t>
      </w:r>
    </w:p>
    <w:p w14:paraId="5C38A772" w14:textId="56EA6F13" w:rsidR="00485625" w:rsidRDefault="00485625">
      <w:r>
        <w:tab/>
      </w:r>
      <w:r w:rsidR="006E60E9">
        <w:t>MOTOR</w:t>
      </w:r>
    </w:p>
    <w:p w14:paraId="2D3286C9" w14:textId="1683B41F" w:rsidR="00230C43" w:rsidRDefault="00230C43">
      <w:r>
        <w:t>ASPECTOS RELEVANTES (PARTE MAS IMPORTANTE)</w:t>
      </w:r>
    </w:p>
    <w:p w14:paraId="55A1B4F2" w14:textId="4DA434E9" w:rsidR="00046A08" w:rsidRDefault="00046A08">
      <w:r>
        <w:tab/>
        <w:t>RECOGIDA DATOS HISTORICOS</w:t>
      </w:r>
    </w:p>
    <w:p w14:paraId="2C28B496" w14:textId="445791E8" w:rsidR="00230C43" w:rsidRDefault="00230C43">
      <w:r>
        <w:tab/>
        <w:t>DISEÑO MODELO</w:t>
      </w:r>
    </w:p>
    <w:p w14:paraId="6E85572E" w14:textId="1892051C" w:rsidR="00230C43" w:rsidRDefault="00230C43">
      <w:r>
        <w:tab/>
        <w:t>PRUEBA MODELO</w:t>
      </w:r>
    </w:p>
    <w:p w14:paraId="34DAB24E" w14:textId="3E6309EC" w:rsidR="00230C43" w:rsidRDefault="00230C43">
      <w:r>
        <w:tab/>
        <w:t>FRONTEND</w:t>
      </w:r>
    </w:p>
    <w:p w14:paraId="78806BB6" w14:textId="019ACA65" w:rsidR="00230C43" w:rsidRDefault="00230C43">
      <w:r>
        <w:t>CONCLUSION</w:t>
      </w:r>
    </w:p>
    <w:p w14:paraId="2A533C84" w14:textId="5DA840AB" w:rsidR="00230C43" w:rsidRDefault="00230C43">
      <w:r>
        <w:t>REFERENCIAS</w:t>
      </w:r>
    </w:p>
    <w:p w14:paraId="1AC5C281" w14:textId="36C0ABF2" w:rsidR="00230C43" w:rsidRDefault="00230C43">
      <w:r>
        <w:t>ANEXO TECNICO</w:t>
      </w:r>
    </w:p>
    <w:p w14:paraId="189143A6" w14:textId="79832C2C" w:rsidR="00230C43" w:rsidRDefault="00230C43">
      <w:r>
        <w:tab/>
      </w:r>
      <w:r w:rsidR="00C34933">
        <w:t>PLAN PROEYCTO</w:t>
      </w:r>
    </w:p>
    <w:p w14:paraId="753F57D4" w14:textId="44258FA3" w:rsidR="00230C43" w:rsidRDefault="00230C43">
      <w:r>
        <w:tab/>
        <w:t>REQUSITOS</w:t>
      </w:r>
    </w:p>
    <w:p w14:paraId="70043EFF" w14:textId="1DB77401" w:rsidR="00230C43" w:rsidRDefault="00230C43">
      <w:r>
        <w:lastRenderedPageBreak/>
        <w:tab/>
        <w:t>DISEÑO</w:t>
      </w:r>
    </w:p>
    <w:p w14:paraId="21EA0B07" w14:textId="1AEF5C2B" w:rsidR="00230C43" w:rsidRDefault="00230C43">
      <w:r>
        <w:tab/>
      </w:r>
      <w:r>
        <w:tab/>
        <w:t>APLIC</w:t>
      </w:r>
      <w:r w:rsidR="00C34933">
        <w:t>ACI</w:t>
      </w:r>
      <w:r>
        <w:t>ON WEB</w:t>
      </w:r>
    </w:p>
    <w:p w14:paraId="130F7BDF" w14:textId="62217D1D" w:rsidR="00230C43" w:rsidRDefault="00230C43">
      <w:r>
        <w:tab/>
      </w:r>
      <w:r>
        <w:tab/>
        <w:t>DISEÑO MODELO</w:t>
      </w:r>
    </w:p>
    <w:p w14:paraId="39C9AD0F" w14:textId="4F50F291" w:rsidR="00146DBE" w:rsidRDefault="00146DBE">
      <w:r>
        <w:tab/>
      </w:r>
      <w:r>
        <w:tab/>
        <w:t>…</w:t>
      </w:r>
    </w:p>
    <w:p w14:paraId="5CA5B64B" w14:textId="67DED57D" w:rsidR="00230C43" w:rsidRDefault="00230C43">
      <w:r>
        <w:tab/>
        <w:t>CODIGO</w:t>
      </w:r>
    </w:p>
    <w:p w14:paraId="6AB0FB58" w14:textId="3227BC26" w:rsidR="00230C43" w:rsidRDefault="00230C43">
      <w:r>
        <w:tab/>
        <w:t>MANUAL DE USUARIO</w:t>
      </w:r>
    </w:p>
    <w:p w14:paraId="3969D459" w14:textId="3B3F0540" w:rsidR="00EF73D7" w:rsidRDefault="00EF73D7"/>
    <w:p w14:paraId="7BB9369F" w14:textId="0B7171D1" w:rsidR="003839BE" w:rsidRDefault="003839BE"/>
    <w:p w14:paraId="1A2822BD" w14:textId="10C96EE6" w:rsidR="003839BE" w:rsidRDefault="003839BE"/>
    <w:p w14:paraId="1AB036E9" w14:textId="75375BD0" w:rsidR="003839BE" w:rsidRDefault="003839BE"/>
    <w:p w14:paraId="67CA2C3A" w14:textId="520F9C0A" w:rsidR="003839BE" w:rsidRDefault="003839BE"/>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p w14:paraId="753F0190" w14:textId="0D2BE60E" w:rsidR="00894C6B" w:rsidRDefault="00894C6B"/>
    <w:p w14:paraId="68255A8F" w14:textId="7C1017FB" w:rsidR="00894C6B" w:rsidRDefault="00894C6B"/>
    <w:p w14:paraId="1074F7F1" w14:textId="7258807C" w:rsidR="00894C6B" w:rsidRDefault="00894C6B"/>
    <w:p w14:paraId="48460E21" w14:textId="4298F635" w:rsidR="00894C6B" w:rsidRDefault="00894C6B"/>
    <w:p w14:paraId="012A3084" w14:textId="4A93E296" w:rsidR="00894C6B" w:rsidRDefault="00894C6B"/>
    <w:p w14:paraId="26687BE5" w14:textId="1165D89C" w:rsidR="00894C6B" w:rsidRDefault="00894C6B"/>
    <w:p w14:paraId="0B33990A" w14:textId="5582C93B" w:rsidR="00894C6B" w:rsidRDefault="00894C6B"/>
    <w:p w14:paraId="156EC9E8" w14:textId="77777777" w:rsidR="00894C6B" w:rsidRDefault="00894C6B"/>
    <w:p w14:paraId="23872091" w14:textId="0202F661" w:rsidR="00EF73D7" w:rsidRPr="00A75DC7" w:rsidRDefault="00EF73D7">
      <w:pPr>
        <w:rPr>
          <w:rFonts w:cs="Times New Roman"/>
          <w:szCs w:val="24"/>
        </w:rPr>
      </w:pPr>
      <w:r w:rsidRPr="00A75DC7">
        <w:rPr>
          <w:rFonts w:cs="Times New Roman"/>
          <w:szCs w:val="24"/>
        </w:rPr>
        <w:t>RESUMEN</w:t>
      </w:r>
    </w:p>
    <w:p w14:paraId="46B29B17" w14:textId="4128FAB0" w:rsidR="00EF73D7"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p>
    <w:p w14:paraId="119CB396" w14:textId="2335F6E5" w:rsidR="002204C7" w:rsidRPr="00A75DC7" w:rsidRDefault="002204C7">
      <w:pPr>
        <w:rPr>
          <w:rFonts w:cs="Times New Roman"/>
          <w:szCs w:val="24"/>
        </w:rPr>
      </w:pPr>
      <w:r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p>
    <w:p w14:paraId="64C44801" w14:textId="5C214F07" w:rsidR="004D2C68" w:rsidRPr="00A75DC7" w:rsidRDefault="004D2C68">
      <w:pPr>
        <w:rPr>
          <w:rFonts w:cs="Times New Roman"/>
          <w:szCs w:val="24"/>
        </w:rPr>
      </w:pPr>
      <w:r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7570A77F" w:rsidR="00C53CC2" w:rsidRPr="00A75DC7" w:rsidRDefault="00C53CC2">
      <w:pPr>
        <w:rPr>
          <w:rFonts w:cs="Times New Roman"/>
          <w:szCs w:val="24"/>
          <w:lang w:val="en-US"/>
        </w:rPr>
      </w:pPr>
      <w:r w:rsidRPr="00A75DC7">
        <w:rPr>
          <w:rFonts w:cs="Times New Roman"/>
          <w:szCs w:val="24"/>
          <w:lang w:val="en-US"/>
        </w:rPr>
        <w:t>ABSTRACT</w:t>
      </w:r>
    </w:p>
    <w:p w14:paraId="3A6461FE" w14:textId="77777777" w:rsidR="005F31DF" w:rsidRPr="00A75DC7" w:rsidRDefault="005F31DF" w:rsidP="005F31DF">
      <w:pPr>
        <w:rPr>
          <w:rFonts w:cs="Times New Roman"/>
          <w:szCs w:val="24"/>
          <w:lang w:val="en-US"/>
        </w:rPr>
      </w:pPr>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in decision making.</w:t>
      </w:r>
    </w:p>
    <w:p w14:paraId="38101056" w14:textId="1854D3AD" w:rsidR="005F31DF" w:rsidRPr="00A75DC7" w:rsidRDefault="005F31DF" w:rsidP="005F31DF">
      <w:pPr>
        <w:rPr>
          <w:rFonts w:cs="Times New Roman"/>
          <w:szCs w:val="24"/>
          <w:lang w:val="en-US"/>
        </w:rPr>
      </w:pPr>
      <w:r w:rsidRPr="00A75DC7">
        <w:rPr>
          <w:rFonts w:cs="Times New Roman"/>
          <w:szCs w:val="24"/>
          <w:lang w:val="en-US"/>
        </w:rPr>
        <w:t xml:space="preserve">For this task, artificial intelligence is very useful in the creation of an estimate that tries to improve those obtained by traditional means such as theoretical models. Specifically, Deep Learning techniques and their applications such as </w:t>
      </w:r>
      <w:r w:rsidR="00075143">
        <w:rPr>
          <w:rFonts w:cs="Times New Roman"/>
          <w:szCs w:val="24"/>
          <w:lang w:val="en-US"/>
        </w:rPr>
        <w:t xml:space="preserve">artificial </w:t>
      </w:r>
      <w:r w:rsidRPr="00A75DC7">
        <w:rPr>
          <w:rFonts w:cs="Times New Roman"/>
          <w:szCs w:val="24"/>
          <w:lang w:val="en-US"/>
        </w:rPr>
        <w:t xml:space="preserve">neural networks, due, among other things, to their parallel processing capacity, are ideal for this task. </w:t>
      </w:r>
    </w:p>
    <w:p w14:paraId="5B4F7C85" w14:textId="77777777" w:rsidR="005F31DF" w:rsidRPr="00A75DC7" w:rsidRDefault="005F31DF" w:rsidP="005F31DF">
      <w:pPr>
        <w:rPr>
          <w:rFonts w:cs="Times New Roman"/>
          <w:szCs w:val="24"/>
          <w:lang w:val="en-US"/>
        </w:rPr>
      </w:pPr>
      <w:r w:rsidRPr="00A75DC7">
        <w:rPr>
          <w:rFonts w:cs="Times New Roman"/>
          <w:szCs w:val="24"/>
          <w:lang w:val="en-US"/>
        </w:rPr>
        <w:t>In this work we will obtain a set of data about the city of Madrid to create a model to predict the values of different pollutants over time by integrating it into a web application for the visualization of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17A23941" w:rsidR="00C53CC2" w:rsidRPr="009E5C15" w:rsidRDefault="00C53CC2" w:rsidP="005F31DF">
      <w:pPr>
        <w:rPr>
          <w:lang w:val="en-US"/>
        </w:rPr>
      </w:pPr>
    </w:p>
    <w:p w14:paraId="457B2843" w14:textId="20C46E47" w:rsidR="00F60936" w:rsidRPr="009E5C15" w:rsidRDefault="00F60936" w:rsidP="005F31DF">
      <w:pPr>
        <w:rPr>
          <w:lang w:val="en-US"/>
        </w:rPr>
      </w:pPr>
    </w:p>
    <w:p w14:paraId="1219D106" w14:textId="39FC8E00" w:rsidR="00F60936" w:rsidRDefault="007C1196" w:rsidP="005F31DF">
      <w:r>
        <w:t>INTRODUCION</w:t>
      </w:r>
    </w:p>
    <w:p w14:paraId="28E06A5F" w14:textId="4A912C8A" w:rsidR="007C1196" w:rsidRDefault="007C1196" w:rsidP="005F31DF">
      <w:r>
        <w:t>Contexto</w:t>
      </w:r>
    </w:p>
    <w:p w14:paraId="552517DC" w14:textId="747BF5D4" w:rsidR="000A72AE" w:rsidRDefault="000A72AE" w:rsidP="005F31DF">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 a bastante corto plazo.</w:t>
      </w:r>
    </w:p>
    <w:p w14:paraId="39C7DE7E" w14:textId="5480DFE1" w:rsidR="00C6438B" w:rsidRDefault="00C6438B" w:rsidP="005F31DF">
      <w:r>
        <w:t>Este aumento de la polución se ha reflejado tanto en la aparición de nuevos problemas como en el agravante de algunos existentes</w:t>
      </w:r>
      <w:r w:rsidR="008133E8">
        <w:t>,</w:t>
      </w:r>
      <w:r>
        <w:t xml:space="preserve"> en cuestiones </w:t>
      </w:r>
      <w:r w:rsidR="008133E8">
        <w:t xml:space="preserve">tan </w:t>
      </w:r>
      <w:r>
        <w:t xml:space="preserve">diversas como </w:t>
      </w:r>
      <w:r w:rsidR="00D107F9">
        <w:t xml:space="preserve">el aumento de las complicaciones respiratorias, la desaparición de especias </w:t>
      </w:r>
      <w:r w:rsidR="00FA27DF">
        <w:t>animales y</w:t>
      </w:r>
      <w:r w:rsidR="00D107F9">
        <w:t xml:space="preserve"> vegetales</w:t>
      </w:r>
      <w:r w:rsidR="00FA27DF">
        <w:t xml:space="preserve">, el aumento de la temperatura o </w:t>
      </w:r>
      <w:r w:rsidR="00D107F9">
        <w:t>la acidificación de los océanos.</w:t>
      </w:r>
    </w:p>
    <w:p w14:paraId="7059CAE6" w14:textId="5534FE31" w:rsidR="001A4926" w:rsidRDefault="005A6CE7" w:rsidP="005F31DF">
      <w:pPr>
        <w:rPr>
          <w:rStyle w:val="Textoennegrita"/>
          <w:b w:val="0"/>
          <w:bCs w:val="0"/>
        </w:rPr>
      </w:pPr>
      <w:r>
        <w:t>La lucha contra el cambio climático, en cualquiera de sus distint</w:t>
      </w:r>
      <w:r w:rsidR="00D107F9">
        <w:t xml:space="preserve">as facetas, </w:t>
      </w:r>
      <w:r>
        <w:t xml:space="preserve">es uno de los grandes desafíos a los que el mundo va a tener que </w:t>
      </w:r>
      <w:r w:rsidR="001A4926">
        <w:t>afrontar las próximas décadas</w:t>
      </w:r>
      <w:r w:rsidR="00C6438B">
        <w:t xml:space="preserve">. </w:t>
      </w:r>
      <w:r w:rsidR="00FA27DF">
        <w:t>Concretamente, la contaminación ambiental, definida como “</w:t>
      </w:r>
      <w:r w:rsidR="00FA27DF" w:rsidRPr="00FA27DF">
        <w:rPr>
          <w:i/>
          <w:iCs/>
        </w:rPr>
        <w:t>la presencia de componentes nocivos (ya sean químicos, físicos o biológicos) en el medio ambiente (entorno natural y artificial), que supongan un perjuicio para los seres vivos que lo habitan, incluyendo a los seres humanos</w:t>
      </w:r>
      <w:r w:rsidR="00FA27DF">
        <w:t>” (</w:t>
      </w:r>
      <w:r w:rsidR="00FA27DF">
        <w:rPr>
          <w:rStyle w:val="Textoennegrita"/>
        </w:rPr>
        <w:t>Cuidemos el planeta (2018). “Contaminantes"</w:t>
      </w:r>
      <w:r w:rsidR="00A35DDB">
        <w:rPr>
          <w:rStyle w:val="Textoennegrita"/>
        </w:rPr>
        <w:t>)</w:t>
      </w:r>
      <w:r w:rsidR="00D94F95">
        <w:rPr>
          <w:rStyle w:val="Textoennegrita"/>
        </w:rPr>
        <w:t>,</w:t>
      </w:r>
      <w:r w:rsidR="00A35DDB">
        <w:rPr>
          <w:rStyle w:val="Textoennegrita"/>
        </w:rPr>
        <w:t xml:space="preserve"> </w:t>
      </w:r>
      <w:r w:rsidR="00A35DDB">
        <w:rPr>
          <w:rStyle w:val="Textoennegrita"/>
          <w:b w:val="0"/>
          <w:bCs w:val="0"/>
        </w:rPr>
        <w:t>conlleva un riesgo para la salud humana y para la del planeta en general.</w:t>
      </w:r>
    </w:p>
    <w:p w14:paraId="21121CCD" w14:textId="1E39359E" w:rsidR="00A35DDB" w:rsidRDefault="00FC5F9B" w:rsidP="005F31DF">
      <w:pPr>
        <w:rPr>
          <w:rStyle w:val="Textoennegrita"/>
          <w:b w:val="0"/>
          <w:bCs w:val="0"/>
        </w:rPr>
      </w:pPr>
      <w:r>
        <w:rPr>
          <w:rStyle w:val="Textoennegrita"/>
          <w:b w:val="0"/>
          <w:bCs w:val="0"/>
        </w:rPr>
        <w:t>Además de la concienciación individual</w:t>
      </w:r>
      <w:r w:rsidR="0041544D">
        <w:rPr>
          <w:rStyle w:val="Textoennegrita"/>
          <w:b w:val="0"/>
          <w:bCs w:val="0"/>
        </w:rPr>
        <w:t xml:space="preserve"> necesaria para </w:t>
      </w:r>
      <w:r w:rsidR="0063131F">
        <w:rPr>
          <w:rStyle w:val="Textoennegrita"/>
          <w:b w:val="0"/>
          <w:bCs w:val="0"/>
        </w:rPr>
        <w:t>intentar frenar este proceso</w:t>
      </w:r>
      <w:r>
        <w:rPr>
          <w:rStyle w:val="Textoennegrita"/>
          <w:b w:val="0"/>
          <w:bCs w:val="0"/>
        </w:rPr>
        <w:t>, l</w:t>
      </w:r>
      <w:r w:rsidR="00A35DDB">
        <w:rPr>
          <w:rStyle w:val="Textoennegrita"/>
          <w:b w:val="0"/>
          <w:bCs w:val="0"/>
        </w:rPr>
        <w:t xml:space="preserve">as administraciones públicas </w:t>
      </w:r>
      <w:r w:rsidR="0063131F">
        <w:rPr>
          <w:rStyle w:val="Textoennegrita"/>
          <w:b w:val="0"/>
          <w:bCs w:val="0"/>
        </w:rPr>
        <w:t>deben aplicar normas</w:t>
      </w:r>
      <w:r>
        <w:rPr>
          <w:rStyle w:val="Textoennegrita"/>
          <w:b w:val="0"/>
          <w:bCs w:val="0"/>
        </w:rPr>
        <w:t xml:space="preserve"> para </w:t>
      </w:r>
      <w:r w:rsidR="00C24B19">
        <w:rPr>
          <w:rStyle w:val="Textoennegrita"/>
          <w:b w:val="0"/>
          <w:bCs w:val="0"/>
        </w:rPr>
        <w:t xml:space="preserve">disminuir la concentración de </w:t>
      </w:r>
      <w:r>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p>
    <w:p w14:paraId="21FDD29D" w14:textId="43DFDCD5" w:rsidR="008133E8" w:rsidRDefault="00AF3F9D" w:rsidP="005F31DF">
      <w:pPr>
        <w:rPr>
          <w:rStyle w:val="Textoennegrita"/>
          <w:b w:val="0"/>
          <w:bCs w:val="0"/>
        </w:rPr>
      </w:pPr>
      <w:r>
        <w:rPr>
          <w:rStyle w:val="Textoennegrita"/>
          <w:b w:val="0"/>
          <w:bCs w:val="0"/>
        </w:rPr>
        <w:t xml:space="preserve">Estas mediciones </w:t>
      </w:r>
      <w:r w:rsidR="00CA3463">
        <w:rPr>
          <w:rStyle w:val="Textoennegrita"/>
          <w:b w:val="0"/>
          <w:bCs w:val="0"/>
        </w:rPr>
        <w:t>que realizan distintos organismos a lo largo de todo el mundo</w:t>
      </w:r>
      <w:r w:rsidR="008133E8">
        <w:rPr>
          <w:rStyle w:val="Textoennegrita"/>
          <w:b w:val="0"/>
          <w:bCs w:val="0"/>
        </w:rPr>
        <w:t xml:space="preserve"> también</w:t>
      </w:r>
      <w:r w:rsidR="00CA3463">
        <w:rPr>
          <w:rStyle w:val="Textoennegrita"/>
          <w:b w:val="0"/>
          <w:bCs w:val="0"/>
        </w:rPr>
        <w:t xml:space="preserve"> pueden ser utilizadas en la predicción de los valores futuros de los contaminantes. </w:t>
      </w:r>
      <w:r w:rsidR="0063131F">
        <w:rPr>
          <w:rStyle w:val="Textoennegrita"/>
          <w:b w:val="0"/>
          <w:bCs w:val="0"/>
        </w:rPr>
        <w:t>Desde hace varias décadas e</w:t>
      </w:r>
      <w:r w:rsidR="008133E8">
        <w:rPr>
          <w:rStyle w:val="Textoennegrita"/>
          <w:b w:val="0"/>
          <w:bCs w:val="0"/>
        </w:rPr>
        <w:t>xisten modelos teóricos que</w:t>
      </w:r>
      <w:r w:rsidR="0063131F">
        <w:rPr>
          <w:rStyle w:val="Textoennegrita"/>
          <w:b w:val="0"/>
          <w:bCs w:val="0"/>
        </w:rPr>
        <w:t>,</w:t>
      </w:r>
      <w:r w:rsidR="008133E8">
        <w:rPr>
          <w:rStyle w:val="Textoennegrita"/>
          <w:b w:val="0"/>
          <w:bCs w:val="0"/>
        </w:rPr>
        <w:t xml:space="preserve"> basándose en la física</w:t>
      </w:r>
      <w:r w:rsidR="0063131F">
        <w:rPr>
          <w:rStyle w:val="Textoennegrita"/>
          <w:b w:val="0"/>
          <w:bCs w:val="0"/>
        </w:rPr>
        <w:t>,</w:t>
      </w:r>
      <w:r w:rsidR="008133E8">
        <w:rPr>
          <w:rStyle w:val="Textoennegrita"/>
          <w:b w:val="0"/>
          <w:bCs w:val="0"/>
        </w:rPr>
        <w:t xml:space="preserve"> intentan simular el comportamiento de un sistema para obtener </w:t>
      </w:r>
      <w:r w:rsidR="0063131F">
        <w:rPr>
          <w:rStyle w:val="Textoennegrita"/>
          <w:b w:val="0"/>
          <w:bCs w:val="0"/>
        </w:rPr>
        <w:t xml:space="preserve">tendencias, pero usando la capacidad de </w:t>
      </w:r>
      <w:r w:rsidR="0063131F">
        <w:rPr>
          <w:rStyle w:val="Textoennegrita"/>
          <w:b w:val="0"/>
          <w:bCs w:val="0"/>
        </w:rPr>
        <w:lastRenderedPageBreak/>
        <w:t xml:space="preserve">procesamiento de los computadores actuales </w:t>
      </w:r>
      <w:r w:rsidR="007A0868">
        <w:rPr>
          <w:rStyle w:val="Textoennegrita"/>
          <w:b w:val="0"/>
          <w:bCs w:val="0"/>
        </w:rPr>
        <w:t>además de los avances en inteligencia artificial se busca mejorar estas predicciones.</w:t>
      </w:r>
    </w:p>
    <w:p w14:paraId="780CAE2C" w14:textId="0A67095F" w:rsidR="00804F39" w:rsidRPr="00A35DDB" w:rsidRDefault="008133E8" w:rsidP="005F31DF">
      <w:r>
        <w:rPr>
          <w:rStyle w:val="Textoennegrita"/>
          <w:b w:val="0"/>
          <w:bCs w:val="0"/>
        </w:rPr>
        <w:t xml:space="preserve">En nuestro caso, aplicando técnicas de </w:t>
      </w:r>
      <w:r w:rsidR="007A0868">
        <w:rPr>
          <w:rStyle w:val="Textoennegrita"/>
          <w:b w:val="0"/>
          <w:bCs w:val="0"/>
        </w:rPr>
        <w:t>Machine Learning y Deep Learning</w:t>
      </w:r>
      <w:r>
        <w:rPr>
          <w:rStyle w:val="Textoennegrita"/>
          <w:b w:val="0"/>
          <w:bCs w:val="0"/>
        </w:rPr>
        <w:t xml:space="preserve"> usaremos los datos provistos </w:t>
      </w:r>
      <w:r w:rsidR="00D94F95">
        <w:rPr>
          <w:rStyle w:val="Textoennegrita"/>
          <w:b w:val="0"/>
          <w:bCs w:val="0"/>
        </w:rPr>
        <w:t>por las agencias 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r w:rsidR="00AF3F9D">
        <w:rPr>
          <w:rStyle w:val="Textoennegrita"/>
          <w:b w:val="0"/>
          <w:bCs w:val="0"/>
        </w:rPr>
        <w:t xml:space="preserve"> </w:t>
      </w:r>
    </w:p>
    <w:p w14:paraId="4D760D20" w14:textId="77777777" w:rsidR="00C6438B" w:rsidRDefault="00C6438B" w:rsidP="005F31DF"/>
    <w:p w14:paraId="75C4C53C" w14:textId="7738A866" w:rsidR="00A930E3" w:rsidRDefault="009E5C15" w:rsidP="005F31DF">
      <w:r>
        <w:t>Contaminantes</w:t>
      </w:r>
      <w:r w:rsidR="00194E3A">
        <w:t xml:space="preserve"> principales </w:t>
      </w:r>
      <w:r w:rsidR="002E79DE">
        <w:t>y límites</w:t>
      </w:r>
    </w:p>
    <w:p w14:paraId="2F0CBF8A" w14:textId="19D4016A" w:rsidR="00575608" w:rsidRDefault="00575608" w:rsidP="005F31DF">
      <w:r>
        <w:t xml:space="preserve">Existen gran cantidad de sustancias </w:t>
      </w:r>
      <w:r w:rsidR="00194E3A">
        <w:t>nocivas presentes en el aire</w:t>
      </w:r>
      <w:r w:rsidR="00D743F8">
        <w:t xml:space="preserve">, aunque la EPA (Agencia de Protección Ambiental de Estados Unidos </w:t>
      </w:r>
      <w:hyperlink r:id="rId6" w:history="1">
        <w:r w:rsidR="00D743F8" w:rsidRPr="000F7B16">
          <w:rPr>
            <w:rStyle w:val="Hipervnculo"/>
          </w:rPr>
          <w:t>https://www.cdc.gov/air/pollutants.htm</w:t>
        </w:r>
      </w:hyperlink>
      <w:r w:rsidR="00D743F8">
        <w:t xml:space="preserve">) identifica </w:t>
      </w:r>
      <w:r w:rsidR="00FA276C">
        <w:t>seis contaminantes como los principales, regulados mediante valores límite basados en los efectos que provocan tanto para la salud pública como para el medio ambiente</w:t>
      </w:r>
      <w:r w:rsidR="00D743F8">
        <w:t xml:space="preserve">.  </w:t>
      </w:r>
      <w:r>
        <w:t xml:space="preserve"> </w:t>
      </w:r>
      <w:r w:rsidR="00FA276C">
        <w:t>Son el monóxido de carbono, el plomo</w:t>
      </w:r>
      <w:r w:rsidR="002A172D">
        <w:t>, los óxidos de nitrógeno</w:t>
      </w:r>
      <w:r w:rsidR="00FA276C">
        <w:t xml:space="preserve">, el ozono troposférico, la materia particulada y </w:t>
      </w:r>
      <w:r w:rsidR="002A172D">
        <w:t>los óxidos de azufre.</w:t>
      </w:r>
      <w:r w:rsidR="00190226">
        <w:t xml:space="preserve"> Se pueden clasificar en primarios o secundarios dependiendo si </w:t>
      </w:r>
      <w:r w:rsidR="00061B99">
        <w:t>son generados por procesos humanos/naturales o generados por reacciones químicas de los primarios.</w:t>
      </w:r>
    </w:p>
    <w:p w14:paraId="61155B37" w14:textId="1E9F3493" w:rsidR="002A172D" w:rsidRDefault="002A172D" w:rsidP="005F31DF">
      <w:r>
        <w:t>Para este trabajo, vamos a recoger los datos de los que más influencia tienen en Madrid para posteriormente realizar la predicción de cada uno de ellos.</w:t>
      </w:r>
      <w:r w:rsidR="00AB754C">
        <w:t xml:space="preserve"> </w:t>
      </w:r>
      <w:r w:rsidR="007821A5">
        <w:t xml:space="preserve"> El límite marcado para cada uno de ellos viene dado por la Comunidad de Madrid (</w:t>
      </w:r>
      <w:hyperlink r:id="rId7" w:history="1">
        <w:r w:rsidR="00566D0A" w:rsidRPr="001B21BA">
          <w:rPr>
            <w:rStyle w:val="Hipervnculo"/>
          </w:rPr>
          <w:t>http://gestiona.madrid.org/azul_internet/html/web/2_3.htm?ESTADO_MENU=2_3</w:t>
        </w:r>
      </w:hyperlink>
      <w:r w:rsidR="00566D0A">
        <w:t>), pudiendo ser horarios/diarios (no pueden superarse más de un determinado número de veces al año) o anuales.</w:t>
      </w:r>
    </w:p>
    <w:tbl>
      <w:tblPr>
        <w:tblStyle w:val="Tablaconcuadrcula"/>
        <w:tblW w:w="0" w:type="auto"/>
        <w:tblLook w:val="04A0" w:firstRow="1" w:lastRow="0" w:firstColumn="1" w:lastColumn="0" w:noHBand="0" w:noVBand="1"/>
      </w:tblPr>
      <w:tblGrid>
        <w:gridCol w:w="2831"/>
        <w:gridCol w:w="2831"/>
        <w:gridCol w:w="2832"/>
      </w:tblGrid>
      <w:tr w:rsidR="00566D0A" w14:paraId="0F2817C9" w14:textId="77777777" w:rsidTr="00566D0A">
        <w:tc>
          <w:tcPr>
            <w:tcW w:w="2831" w:type="dxa"/>
          </w:tcPr>
          <w:p w14:paraId="317820B2" w14:textId="70857351" w:rsidR="00566D0A" w:rsidRDefault="00566D0A" w:rsidP="005F31DF">
            <w:r>
              <w:t>Contaminante</w:t>
            </w:r>
          </w:p>
        </w:tc>
        <w:tc>
          <w:tcPr>
            <w:tcW w:w="2831" w:type="dxa"/>
          </w:tcPr>
          <w:p w14:paraId="688B24B4" w14:textId="79CAED95" w:rsidR="00566D0A" w:rsidRDefault="00566D0A" w:rsidP="005F31DF">
            <w:r>
              <w:t>Tipo</w:t>
            </w:r>
          </w:p>
        </w:tc>
        <w:tc>
          <w:tcPr>
            <w:tcW w:w="2832" w:type="dxa"/>
          </w:tcPr>
          <w:p w14:paraId="3D0BF7A4" w14:textId="32AAEDBE" w:rsidR="00566D0A" w:rsidRDefault="00566D0A" w:rsidP="005F31DF">
            <w:r>
              <w:t>Límite</w:t>
            </w:r>
          </w:p>
        </w:tc>
      </w:tr>
      <w:tr w:rsidR="00566D0A" w14:paraId="33C5974A" w14:textId="77777777" w:rsidTr="00566D0A">
        <w:tc>
          <w:tcPr>
            <w:tcW w:w="2831" w:type="dxa"/>
          </w:tcPr>
          <w:p w14:paraId="10253F42" w14:textId="53F264F6" w:rsidR="00566D0A" w:rsidRDefault="00566D0A" w:rsidP="005F31DF">
            <w:r>
              <w:t>PM</w:t>
            </w:r>
            <w:r w:rsidRPr="004A0B20">
              <w:rPr>
                <w:vertAlign w:val="subscript"/>
              </w:rPr>
              <w:t>2.5</w:t>
            </w:r>
          </w:p>
        </w:tc>
        <w:tc>
          <w:tcPr>
            <w:tcW w:w="2831" w:type="dxa"/>
          </w:tcPr>
          <w:p w14:paraId="7FF87428" w14:textId="799F1A9F" w:rsidR="00566D0A" w:rsidRDefault="00566D0A" w:rsidP="005F31DF">
            <w:r>
              <w:t>Primario y secundario</w:t>
            </w:r>
          </w:p>
        </w:tc>
        <w:tc>
          <w:tcPr>
            <w:tcW w:w="2832" w:type="dxa"/>
          </w:tcPr>
          <w:p w14:paraId="798D10AC" w14:textId="78512F16" w:rsidR="00566D0A" w:rsidRPr="004A0B20" w:rsidRDefault="004A0B20" w:rsidP="005F31DF">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4A982F8A" w14:textId="77777777" w:rsidTr="00566D0A">
        <w:tc>
          <w:tcPr>
            <w:tcW w:w="2831" w:type="dxa"/>
          </w:tcPr>
          <w:p w14:paraId="3E49AEA6" w14:textId="732C9139" w:rsidR="00566D0A" w:rsidRDefault="00566D0A" w:rsidP="005F31DF">
            <w:r>
              <w:t>PM</w:t>
            </w:r>
            <w:r w:rsidRPr="004A0B20">
              <w:rPr>
                <w:vertAlign w:val="subscript"/>
              </w:rPr>
              <w:t>10</w:t>
            </w:r>
          </w:p>
        </w:tc>
        <w:tc>
          <w:tcPr>
            <w:tcW w:w="2831" w:type="dxa"/>
          </w:tcPr>
          <w:p w14:paraId="2BBDFC0F" w14:textId="567C55DF" w:rsidR="00566D0A" w:rsidRDefault="00566D0A" w:rsidP="005F31DF">
            <w:r>
              <w:t>Primario y secundario</w:t>
            </w:r>
          </w:p>
        </w:tc>
        <w:tc>
          <w:tcPr>
            <w:tcW w:w="2832" w:type="dxa"/>
          </w:tcPr>
          <w:p w14:paraId="327B988D" w14:textId="7EB4D499"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7599E47D" w14:textId="77777777" w:rsidTr="00566D0A">
        <w:tc>
          <w:tcPr>
            <w:tcW w:w="2831" w:type="dxa"/>
          </w:tcPr>
          <w:p w14:paraId="4B64A490" w14:textId="2592D989" w:rsidR="00566D0A" w:rsidRDefault="00566D0A" w:rsidP="005F31DF">
            <w:r>
              <w:t>O3</w:t>
            </w:r>
          </w:p>
        </w:tc>
        <w:tc>
          <w:tcPr>
            <w:tcW w:w="2831" w:type="dxa"/>
          </w:tcPr>
          <w:p w14:paraId="6F0A0393" w14:textId="57046A5B" w:rsidR="00566D0A" w:rsidRDefault="00566D0A" w:rsidP="005F31DF">
            <w:r>
              <w:t>Secundario</w:t>
            </w:r>
          </w:p>
        </w:tc>
        <w:tc>
          <w:tcPr>
            <w:tcW w:w="2832" w:type="dxa"/>
          </w:tcPr>
          <w:p w14:paraId="6E380161" w14:textId="71C0D32F" w:rsidR="00566D0A" w:rsidRDefault="004A0B20" w:rsidP="005F31DF">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566D0A" w14:paraId="728DC273" w14:textId="77777777" w:rsidTr="00566D0A">
        <w:tc>
          <w:tcPr>
            <w:tcW w:w="2831" w:type="dxa"/>
          </w:tcPr>
          <w:p w14:paraId="2BDF9229" w14:textId="279AE9B6" w:rsidR="00566D0A" w:rsidRDefault="00566D0A" w:rsidP="005F31DF">
            <w:r>
              <w:t>NO2</w:t>
            </w:r>
          </w:p>
        </w:tc>
        <w:tc>
          <w:tcPr>
            <w:tcW w:w="2831" w:type="dxa"/>
          </w:tcPr>
          <w:p w14:paraId="3AF70763" w14:textId="76943A0F" w:rsidR="00566D0A" w:rsidRDefault="00566D0A" w:rsidP="005F31DF">
            <w:r>
              <w:t>Primario y secundario</w:t>
            </w:r>
          </w:p>
        </w:tc>
        <w:tc>
          <w:tcPr>
            <w:tcW w:w="2832" w:type="dxa"/>
          </w:tcPr>
          <w:p w14:paraId="31E3284C" w14:textId="31718B64"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33CEF39B" w14:textId="77777777" w:rsidTr="00566D0A">
        <w:tc>
          <w:tcPr>
            <w:tcW w:w="2831" w:type="dxa"/>
          </w:tcPr>
          <w:p w14:paraId="4369A39F" w14:textId="035C1721" w:rsidR="00566D0A" w:rsidRDefault="00566D0A" w:rsidP="005F31DF">
            <w:r>
              <w:t>SO2</w:t>
            </w:r>
          </w:p>
        </w:tc>
        <w:tc>
          <w:tcPr>
            <w:tcW w:w="2831" w:type="dxa"/>
          </w:tcPr>
          <w:p w14:paraId="46B6EFB1" w14:textId="2C9E3F5B" w:rsidR="00566D0A" w:rsidRDefault="00566D0A" w:rsidP="005F31DF">
            <w:r>
              <w:t>Primario</w:t>
            </w:r>
          </w:p>
        </w:tc>
        <w:tc>
          <w:tcPr>
            <w:tcW w:w="2832" w:type="dxa"/>
          </w:tcPr>
          <w:p w14:paraId="73162679" w14:textId="78496A87" w:rsidR="00566D0A" w:rsidRDefault="004A0B20" w:rsidP="005F31DF">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5CB0BFEC" w14:textId="1812AD7A" w:rsidR="00566D0A" w:rsidRDefault="00566D0A" w:rsidP="005F31DF"/>
    <w:p w14:paraId="19E69CD7" w14:textId="52BB79EA" w:rsidR="002A172D" w:rsidRDefault="005A6CE7" w:rsidP="005F31DF">
      <w:r>
        <w:t xml:space="preserve"> </w:t>
      </w:r>
      <w:hyperlink r:id="rId8" w:history="1">
        <w:r w:rsidR="007821A5" w:rsidRPr="001B21BA">
          <w:rPr>
            <w:rStyle w:val="Hipervnculo"/>
          </w:rPr>
          <w:t>https://www.comunidad.madrid/servicios/salud/calidad-aire-salud</w:t>
        </w:r>
      </w:hyperlink>
      <w:r w:rsidR="007821A5">
        <w:t xml:space="preserve"> </w:t>
      </w:r>
    </w:p>
    <w:p w14:paraId="48E1C4D2" w14:textId="7A30C079" w:rsidR="002A172D" w:rsidRDefault="00F9204F" w:rsidP="005F31DF">
      <w:r>
        <w:lastRenderedPageBreak/>
        <w:t>Materia particulada: uno de los indicadores más comunes. Son una mezcla de partículas, tanto sólidas como líquidas, suspendidas en el aire. Estudios realizados en la Unión Europea (</w:t>
      </w:r>
      <w:hyperlink r:id="rId9" w:history="1">
        <w:r w:rsidRPr="001B21BA">
          <w:rPr>
            <w:rStyle w:val="Hipervnculo"/>
          </w:rPr>
          <w:t>https://www.eea.europa.eu/es/themes/air/intro</w:t>
        </w:r>
      </w:hyperlink>
      <w:r>
        <w:t>) muestran que son el agente contaminante más nocivo para las personas, debido a la capacidad de penetrar en el cuerpo. Dependiendo del grosor, se pueden clasificar en varios tipos. Los que mediremos son:</w:t>
      </w:r>
    </w:p>
    <w:p w14:paraId="3B54DB6B" w14:textId="3262A7B2" w:rsidR="00F9204F" w:rsidRDefault="00F9204F" w:rsidP="005F31DF">
      <w:r>
        <w:tab/>
        <w:t>PM</w:t>
      </w:r>
      <w:r w:rsidRPr="004A0B20">
        <w:rPr>
          <w:vertAlign w:val="subscript"/>
        </w:rPr>
        <w:t>2.5</w:t>
      </w:r>
      <w:r>
        <w:t>: las partículas con diámetro menor a 2,5 micras. Son las más dañinas para la salud debido a que pu</w:t>
      </w:r>
      <w:r w:rsidR="003A6C57">
        <w:t>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0DC813AF" w14:textId="746BF28C" w:rsidR="003A6C57" w:rsidRDefault="003A6C57" w:rsidP="005F31DF">
      <w:r>
        <w:tab/>
        <w:t>PM</w:t>
      </w:r>
      <w:r w:rsidRPr="004A0B20">
        <w:rPr>
          <w:vertAlign w:val="subscript"/>
        </w:rPr>
        <w:t>10</w:t>
      </w:r>
      <w:r>
        <w:t xml:space="preserve">: </w:t>
      </w:r>
      <w:r w:rsidR="006F2D1B">
        <w:t>las partículas con diámetro menor a 10 micras. Pueden ser inhaladas por el sistema respiratorio, aunque no atraviesan los alveolos pulmonares como las anteriormente mencionadas. El tiempo de permanencia es menor, de horas en vez de días. El 77,9% (</w:t>
      </w:r>
      <w:hyperlink r:id="rId10" w:history="1">
        <w:r w:rsidR="006F2D1B" w:rsidRPr="001B21BA">
          <w:rPr>
            <w:rStyle w:val="Hipervnculo"/>
          </w:rPr>
          <w:t>https://prtr-es.es/particulas-pm10,15673,11,2007.html</w:t>
        </w:r>
      </w:hyperlink>
      <w:r w:rsidR="006F2D1B">
        <w:t>) de emisiones proceden del polvo resuspendido existente en la atmósfera.</w:t>
      </w:r>
    </w:p>
    <w:p w14:paraId="28BC9D99" w14:textId="62E9826A" w:rsidR="002A172D" w:rsidRDefault="002A172D" w:rsidP="005F31DF">
      <w:r>
        <w:t>O3</w:t>
      </w:r>
      <w:r w:rsidR="000A4D0B">
        <w:t xml:space="preserve">: el ozono troposférico es aquel presente a nivel de suelo. Aunque el ozono es </w:t>
      </w:r>
      <w:r w:rsidR="00190226">
        <w:t>fundamental</w:t>
      </w:r>
      <w:r w:rsidR="000A4D0B">
        <w:t xml:space="preserve"> para </w:t>
      </w:r>
      <w:r w:rsidR="00190226">
        <w:t>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69437540" w14:textId="2F9F1604" w:rsidR="002A172D" w:rsidRDefault="002A172D" w:rsidP="005F31DF">
      <w:r>
        <w:t>NO2</w:t>
      </w:r>
      <w:r w:rsidR="00061B99">
        <w:t>: el principal contaminante entre los óxidos de nitrógeno. Producido por fábricas, vehículos y quema de residuos. Es un gas tóxico que además incrementa los niveles de PM</w:t>
      </w:r>
      <w:r w:rsidR="00061B99" w:rsidRPr="004A0B20">
        <w:rPr>
          <w:vertAlign w:val="subscript"/>
        </w:rPr>
        <w:t>2.5</w:t>
      </w:r>
      <w:r w:rsidR="00061B99">
        <w:t>. Tiene gran influencia sobre enfermedades respiratorias y provoca la lluvia ácida, con severos efectos sobre la fauna y flora.</w:t>
      </w:r>
    </w:p>
    <w:p w14:paraId="1AEA2185" w14:textId="53A15082" w:rsidR="002A172D" w:rsidRDefault="002A172D" w:rsidP="005F31DF">
      <w:r>
        <w:t>SO2</w:t>
      </w:r>
      <w:r w:rsidR="00061B99">
        <w:t xml:space="preserve">: </w:t>
      </w:r>
      <w:r w:rsidR="00AB754C">
        <w:t>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6E9A6404" w14:textId="77777777" w:rsidR="002E79DE" w:rsidRDefault="002E79DE" w:rsidP="005F31DF"/>
    <w:p w14:paraId="6FD939B8" w14:textId="428AAA1A" w:rsidR="002E79DE" w:rsidRPr="0088266F" w:rsidRDefault="002E79DE" w:rsidP="005F31DF">
      <w:r w:rsidRPr="0088266F">
        <w:lastRenderedPageBreak/>
        <w:t>AQI (Air Quality Index)</w:t>
      </w:r>
    </w:p>
    <w:p w14:paraId="07B2EC88" w14:textId="511293FF" w:rsidR="00AB754C" w:rsidRDefault="002E79DE" w:rsidP="005F31DF">
      <w:r w:rsidRPr="002E79DE">
        <w:t>Es un índice utilizado por a</w:t>
      </w:r>
      <w:r>
        <w:t xml:space="preserve">gencias gubernamentales para facilitar el acceso a los datos de contaminación y marcar un criterio común, así no teniendo que utilizar las concentraciones reales de los contaminantes y sus respectivos límites. En la </w:t>
      </w:r>
      <w:r w:rsidR="00F50BC7">
        <w:t>Unión</w:t>
      </w:r>
      <w:r>
        <w:t xml:space="preserve"> Europea no se usa un </w:t>
      </w:r>
      <w:r w:rsidR="00F50BC7">
        <w:t>índice,</w:t>
      </w:r>
      <w:r>
        <w:t xml:space="preserve"> sino que cada país tiene su propio criterio para comunicar sus niveles, </w:t>
      </w:r>
      <w:r w:rsidR="00F50BC7">
        <w:t>mientras que por ejemplo en Estados Unidos la Agencia de Protección del Medio Ambiente establece una escala de 0 a 500 con un código de colores. (</w:t>
      </w:r>
      <w:hyperlink r:id="rId11" w:history="1">
        <w:r w:rsidR="00F50BC7" w:rsidRPr="001B21BA">
          <w:rPr>
            <w:rStyle w:val="Hipervnculo"/>
          </w:rPr>
          <w:t>https://www.airnow.gov/aqi/aqi-basics/</w:t>
        </w:r>
      </w:hyperlink>
      <w:r w:rsidR="00F50BC7">
        <w:t xml:space="preserve">) </w:t>
      </w:r>
    </w:p>
    <w:p w14:paraId="50C48496" w14:textId="77777777" w:rsidR="00073CDE" w:rsidRDefault="00073CDE" w:rsidP="005F31DF"/>
    <w:tbl>
      <w:tblPr>
        <w:tblStyle w:val="Tablaconcuadrcula"/>
        <w:tblW w:w="0" w:type="auto"/>
        <w:tblLook w:val="04A0" w:firstRow="1" w:lastRow="0" w:firstColumn="1" w:lastColumn="0" w:noHBand="0" w:noVBand="1"/>
      </w:tblPr>
      <w:tblGrid>
        <w:gridCol w:w="3595"/>
        <w:gridCol w:w="3330"/>
        <w:gridCol w:w="1569"/>
      </w:tblGrid>
      <w:tr w:rsidR="00F50BC7" w14:paraId="5B4E1EE8" w14:textId="77777777" w:rsidTr="00F50BC7">
        <w:tc>
          <w:tcPr>
            <w:tcW w:w="3595" w:type="dxa"/>
          </w:tcPr>
          <w:p w14:paraId="0C6923CC" w14:textId="61D8C80E" w:rsidR="00F50BC7" w:rsidRDefault="00F50BC7" w:rsidP="005F31DF">
            <w:r>
              <w:t>Valor del índice de la calidad del aire</w:t>
            </w:r>
          </w:p>
        </w:tc>
        <w:tc>
          <w:tcPr>
            <w:tcW w:w="3330" w:type="dxa"/>
          </w:tcPr>
          <w:p w14:paraId="388F10F7" w14:textId="051CFAA5" w:rsidR="00F50BC7" w:rsidRDefault="00F50BC7" w:rsidP="005F31DF">
            <w:r>
              <w:t>Amenaza para la salud</w:t>
            </w:r>
          </w:p>
        </w:tc>
        <w:tc>
          <w:tcPr>
            <w:tcW w:w="1569" w:type="dxa"/>
          </w:tcPr>
          <w:p w14:paraId="638AB4FC" w14:textId="1AF50611" w:rsidR="00F50BC7" w:rsidRDefault="00F50BC7" w:rsidP="005F31DF">
            <w:r>
              <w:t>Colores</w:t>
            </w:r>
          </w:p>
        </w:tc>
      </w:tr>
      <w:tr w:rsidR="00F50BC7" w14:paraId="66FDBCE7" w14:textId="77777777" w:rsidTr="00F50BC7">
        <w:tc>
          <w:tcPr>
            <w:tcW w:w="3595" w:type="dxa"/>
          </w:tcPr>
          <w:p w14:paraId="5F0491AE" w14:textId="54FF3E8B" w:rsidR="00F50BC7" w:rsidRDefault="00F50BC7" w:rsidP="005F31DF">
            <w:r>
              <w:t>0 a 50</w:t>
            </w:r>
          </w:p>
        </w:tc>
        <w:tc>
          <w:tcPr>
            <w:tcW w:w="3330" w:type="dxa"/>
          </w:tcPr>
          <w:p w14:paraId="4D55B386" w14:textId="73595F0E" w:rsidR="00F50BC7" w:rsidRDefault="00F50BC7" w:rsidP="005F31DF">
            <w:r>
              <w:t>Buena</w:t>
            </w:r>
          </w:p>
        </w:tc>
        <w:tc>
          <w:tcPr>
            <w:tcW w:w="1569" w:type="dxa"/>
          </w:tcPr>
          <w:p w14:paraId="6BD50A6C" w14:textId="3B0B5650" w:rsidR="00F50BC7" w:rsidRDefault="00F50BC7" w:rsidP="005F31DF">
            <w:r>
              <w:t>Verde</w:t>
            </w:r>
          </w:p>
        </w:tc>
      </w:tr>
      <w:tr w:rsidR="00F50BC7" w14:paraId="25F6283D" w14:textId="77777777" w:rsidTr="00F50BC7">
        <w:tc>
          <w:tcPr>
            <w:tcW w:w="3595" w:type="dxa"/>
          </w:tcPr>
          <w:p w14:paraId="2F44EADF" w14:textId="0F5B989F" w:rsidR="00F50BC7" w:rsidRDefault="00F50BC7" w:rsidP="005F31DF">
            <w:r>
              <w:t>51 a 100</w:t>
            </w:r>
          </w:p>
        </w:tc>
        <w:tc>
          <w:tcPr>
            <w:tcW w:w="3330" w:type="dxa"/>
          </w:tcPr>
          <w:p w14:paraId="01F337A5" w14:textId="66D9D1EE" w:rsidR="00F50BC7" w:rsidRDefault="00F50BC7" w:rsidP="005F31DF">
            <w:r>
              <w:t>Moderada</w:t>
            </w:r>
          </w:p>
        </w:tc>
        <w:tc>
          <w:tcPr>
            <w:tcW w:w="1569" w:type="dxa"/>
          </w:tcPr>
          <w:p w14:paraId="6AAA651E" w14:textId="1E5F9A11" w:rsidR="00F50BC7" w:rsidRDefault="00F50BC7" w:rsidP="005F31DF">
            <w:r>
              <w:t>Amarillo</w:t>
            </w:r>
          </w:p>
        </w:tc>
      </w:tr>
      <w:tr w:rsidR="00F50BC7" w14:paraId="687AC24C" w14:textId="77777777" w:rsidTr="00F50BC7">
        <w:tc>
          <w:tcPr>
            <w:tcW w:w="3595" w:type="dxa"/>
          </w:tcPr>
          <w:p w14:paraId="6F726BB2" w14:textId="6725F9BF" w:rsidR="00F50BC7" w:rsidRDefault="00F50BC7" w:rsidP="005F31DF">
            <w:r>
              <w:t>101 a 150</w:t>
            </w:r>
          </w:p>
        </w:tc>
        <w:tc>
          <w:tcPr>
            <w:tcW w:w="3330" w:type="dxa"/>
          </w:tcPr>
          <w:p w14:paraId="139A8D11" w14:textId="29F0CA37" w:rsidR="00F50BC7" w:rsidRDefault="00F50BC7" w:rsidP="005F31DF">
            <w:r>
              <w:t>Insalubre para grupos sensibles</w:t>
            </w:r>
          </w:p>
        </w:tc>
        <w:tc>
          <w:tcPr>
            <w:tcW w:w="1569" w:type="dxa"/>
          </w:tcPr>
          <w:p w14:paraId="2B229354" w14:textId="3190F004" w:rsidR="00F50BC7" w:rsidRDefault="00F50BC7" w:rsidP="005F31DF">
            <w:r>
              <w:t>Naranja</w:t>
            </w:r>
          </w:p>
        </w:tc>
      </w:tr>
      <w:tr w:rsidR="00F50BC7" w14:paraId="33975661" w14:textId="77777777" w:rsidTr="00F50BC7">
        <w:tc>
          <w:tcPr>
            <w:tcW w:w="3595" w:type="dxa"/>
          </w:tcPr>
          <w:p w14:paraId="487CD412" w14:textId="7437B623" w:rsidR="00F50BC7" w:rsidRDefault="00F50BC7" w:rsidP="005F31DF">
            <w:r>
              <w:t>151 a 200</w:t>
            </w:r>
          </w:p>
        </w:tc>
        <w:tc>
          <w:tcPr>
            <w:tcW w:w="3330" w:type="dxa"/>
          </w:tcPr>
          <w:p w14:paraId="77E0970B" w14:textId="577F5689" w:rsidR="00F50BC7" w:rsidRDefault="00F50BC7" w:rsidP="005F31DF">
            <w:r>
              <w:t>Insalubre</w:t>
            </w:r>
          </w:p>
        </w:tc>
        <w:tc>
          <w:tcPr>
            <w:tcW w:w="1569" w:type="dxa"/>
          </w:tcPr>
          <w:p w14:paraId="7E0F7F66" w14:textId="3E135953" w:rsidR="00F50BC7" w:rsidRDefault="00F50BC7" w:rsidP="005F31DF">
            <w:r>
              <w:t>Rojo</w:t>
            </w:r>
          </w:p>
        </w:tc>
      </w:tr>
      <w:tr w:rsidR="00F50BC7" w14:paraId="7898E709" w14:textId="77777777" w:rsidTr="00F50BC7">
        <w:tc>
          <w:tcPr>
            <w:tcW w:w="3595" w:type="dxa"/>
          </w:tcPr>
          <w:p w14:paraId="4FD9977C" w14:textId="4A4EE476" w:rsidR="00F50BC7" w:rsidRDefault="00F50BC7" w:rsidP="005F31DF">
            <w:r>
              <w:t>201 a 300</w:t>
            </w:r>
          </w:p>
        </w:tc>
        <w:tc>
          <w:tcPr>
            <w:tcW w:w="3330" w:type="dxa"/>
          </w:tcPr>
          <w:p w14:paraId="69955E7D" w14:textId="63584554" w:rsidR="00F50BC7" w:rsidRDefault="00F50BC7" w:rsidP="005F31DF">
            <w:r>
              <w:t>Muy insalubre</w:t>
            </w:r>
          </w:p>
        </w:tc>
        <w:tc>
          <w:tcPr>
            <w:tcW w:w="1569" w:type="dxa"/>
          </w:tcPr>
          <w:p w14:paraId="2256D793" w14:textId="6C898FD4" w:rsidR="00F50BC7" w:rsidRDefault="00F50BC7" w:rsidP="005F31DF">
            <w:r>
              <w:t>Morado</w:t>
            </w:r>
          </w:p>
        </w:tc>
      </w:tr>
      <w:tr w:rsidR="00F50BC7" w14:paraId="33EF83EE" w14:textId="77777777" w:rsidTr="00F50BC7">
        <w:tc>
          <w:tcPr>
            <w:tcW w:w="3595" w:type="dxa"/>
          </w:tcPr>
          <w:p w14:paraId="1CE42CCC" w14:textId="309C97C6" w:rsidR="00F50BC7" w:rsidRDefault="00F50BC7" w:rsidP="005F31DF">
            <w:r>
              <w:t>301 a 500</w:t>
            </w:r>
          </w:p>
        </w:tc>
        <w:tc>
          <w:tcPr>
            <w:tcW w:w="3330" w:type="dxa"/>
          </w:tcPr>
          <w:p w14:paraId="78975091" w14:textId="603A600F" w:rsidR="00F50BC7" w:rsidRDefault="00F50BC7" w:rsidP="005F31DF">
            <w:r>
              <w:t>Peligrosa</w:t>
            </w:r>
          </w:p>
        </w:tc>
        <w:tc>
          <w:tcPr>
            <w:tcW w:w="1569" w:type="dxa"/>
          </w:tcPr>
          <w:p w14:paraId="5FFACF4C" w14:textId="6E08B3A4" w:rsidR="00F50BC7" w:rsidRDefault="00F50BC7" w:rsidP="005F31DF">
            <w:r>
              <w:t>Granate</w:t>
            </w:r>
          </w:p>
        </w:tc>
      </w:tr>
    </w:tbl>
    <w:p w14:paraId="3930CA84" w14:textId="5F643D81" w:rsidR="00F50BC7" w:rsidRDefault="00F50BC7" w:rsidP="005F31DF"/>
    <w:p w14:paraId="5CD46E3D" w14:textId="1E1F5E5D" w:rsidR="00F50BC7" w:rsidRDefault="00F50BC7" w:rsidP="005F31DF">
      <w:r>
        <w:t>En este trabajo vamos a utilizar valores del índice de la calidad del aire en lugar de valores absolutos, utilizando el AQI estadounidense, tanto en la recogida de datos pasados, actuales y en la propia predicción de los valores futuros.</w:t>
      </w:r>
    </w:p>
    <w:p w14:paraId="3473D088" w14:textId="5A13B477" w:rsidR="00073CDE" w:rsidRDefault="00073CDE" w:rsidP="005F31DF"/>
    <w:p w14:paraId="40FF28E0" w14:textId="46951B14" w:rsidR="00073CDE" w:rsidRDefault="00073CDE" w:rsidP="005F31DF">
      <w:r>
        <w:t>Inteligencia artificial y redes neuronales</w:t>
      </w:r>
    </w:p>
    <w:p w14:paraId="09D83403" w14:textId="32C691DE"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15F84D4C" w14:textId="5627EE02" w:rsidR="00826BD0" w:rsidRDefault="00826BD0" w:rsidP="005F31DF">
      <w:r>
        <w:t>ALGUNA IMAGEN, EJ NEURAL NETWORKS TUTORIAL 1</w:t>
      </w:r>
    </w:p>
    <w:p w14:paraId="14F0949A" w14:textId="34B6B259" w:rsidR="00826BD0" w:rsidRDefault="0088266F" w:rsidP="005F31DF">
      <w:r>
        <w:t>A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w:t>
      </w:r>
      <w:r w:rsidR="00EC5BBD">
        <w:lastRenderedPageBreak/>
        <w:t xml:space="preserve">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5ACD8297" w14:textId="2EFF2436" w:rsidR="0032477D" w:rsidRDefault="0032477D" w:rsidP="005F31DF">
      <w:r>
        <w:t xml:space="preserve">Las características de la red neuronal influyen en el </w:t>
      </w:r>
      <w:r w:rsidR="008A61FD">
        <w:t>buen funcionamiento</w:t>
      </w:r>
      <w:r>
        <w:t xml:space="preserve"> del modelo, </w:t>
      </w:r>
      <w:r w:rsidR="008A61FD">
        <w:t>siendo el mayor éxito posible la generalización a otros problemas</w:t>
      </w:r>
      <w:r>
        <w:t>. En nuestro caso, un ejemplo sería obtener buenos resultados en la ciudad de Barcelona a partir del modelo construido para Madrid.</w:t>
      </w:r>
      <w:r w:rsidR="00826BD0">
        <w:t xml:space="preserve"> </w:t>
      </w:r>
      <w:r>
        <w:t xml:space="preserve">Para ello existen distintas </w:t>
      </w:r>
      <w:r w:rsidR="00826BD0">
        <w:t xml:space="preserve">topologías </w:t>
      </w:r>
      <w:r>
        <w:t>de redes neuronales, que pueden adecuarse más o menos a las características que buscamos</w:t>
      </w:r>
      <w:r w:rsidR="00D155E4">
        <w:t xml:space="preserve">, por lo que se entrará en detalle y experimentará con la finalidad de conseguir un error lo más pequeño posible en los valores alcanzados. </w:t>
      </w:r>
    </w:p>
    <w:p w14:paraId="0D1CE9E3" w14:textId="29455AC5" w:rsidR="00894C6B" w:rsidRDefault="00894C6B" w:rsidP="005F31DF"/>
    <w:p w14:paraId="64B7FEF9" w14:textId="01BD7445" w:rsidR="00894C6B" w:rsidRDefault="00894C6B" w:rsidP="005F31DF"/>
    <w:p w14:paraId="5C223E6D" w14:textId="28C1C0C1" w:rsidR="00894C6B" w:rsidRDefault="00894C6B" w:rsidP="005F31DF"/>
    <w:p w14:paraId="2C0C7ED6" w14:textId="766A9F98" w:rsidR="00894C6B" w:rsidRDefault="00894C6B" w:rsidP="005F31DF"/>
    <w:p w14:paraId="737991D6" w14:textId="19DCB641" w:rsidR="00894C6B" w:rsidRDefault="00894C6B" w:rsidP="005F31DF"/>
    <w:p w14:paraId="4348AAAA" w14:textId="55C8076F" w:rsidR="00894C6B" w:rsidRDefault="00894C6B" w:rsidP="005F31DF"/>
    <w:p w14:paraId="75D218B2" w14:textId="180A49AC" w:rsidR="00894C6B" w:rsidRDefault="00894C6B" w:rsidP="005F31DF"/>
    <w:p w14:paraId="5DB8F944" w14:textId="1C3F7EDF" w:rsidR="00894C6B" w:rsidRDefault="00894C6B" w:rsidP="005F31DF"/>
    <w:p w14:paraId="4AF2EA55" w14:textId="641496FE" w:rsidR="00894C6B" w:rsidRDefault="00894C6B" w:rsidP="005F31DF"/>
    <w:p w14:paraId="04F17F7E" w14:textId="3FB4C9DC" w:rsidR="00894C6B" w:rsidRDefault="00894C6B" w:rsidP="005F31DF"/>
    <w:p w14:paraId="15B0C288" w14:textId="3923AB6E" w:rsidR="00894C6B" w:rsidRDefault="00894C6B" w:rsidP="005F31DF"/>
    <w:p w14:paraId="28747481" w14:textId="16A62EAA" w:rsidR="00894C6B" w:rsidRDefault="00894C6B" w:rsidP="005F31DF"/>
    <w:p w14:paraId="0058F346" w14:textId="47B74116" w:rsidR="00894C6B" w:rsidRDefault="00894C6B" w:rsidP="005F31DF"/>
    <w:p w14:paraId="5C48D6D6" w14:textId="77777777" w:rsidR="00894C6B" w:rsidRDefault="00894C6B" w:rsidP="005F31DF"/>
    <w:p w14:paraId="2002C797" w14:textId="25AFA5A1" w:rsidR="00894C6B" w:rsidRDefault="00894C6B" w:rsidP="005F31DF"/>
    <w:p w14:paraId="5E71C6B0" w14:textId="4DE0266D" w:rsidR="00894C6B" w:rsidRDefault="00894C6B" w:rsidP="005F31DF"/>
    <w:p w14:paraId="2B2F114B" w14:textId="77777777" w:rsidR="00894C6B" w:rsidRDefault="00894C6B" w:rsidP="005F31DF"/>
    <w:p w14:paraId="267AF4C6" w14:textId="63D2D731" w:rsidR="003610B2" w:rsidRDefault="003610B2" w:rsidP="005F31DF">
      <w:r>
        <w:t>OBJETIVOS</w:t>
      </w:r>
    </w:p>
    <w:p w14:paraId="2A966FEF" w14:textId="1892A794" w:rsidR="003610B2" w:rsidRDefault="009A72AA" w:rsidP="005F31DF">
      <w:r>
        <w:t>El objetivo principal del trabajo es lograr obtener una predicción fiable del AQI para cada uno de los cinco contaminantes escogidos para la ciudad de Madrid.</w:t>
      </w:r>
    </w:p>
    <w:p w14:paraId="4D33917D" w14:textId="0414264B" w:rsidR="009A72AA" w:rsidRDefault="009A72AA" w:rsidP="005F31DF">
      <w:r>
        <w:t>Por lo tanto, es part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5062E563" w14:textId="16C314CF" w:rsidR="004E17F1" w:rsidRDefault="00EE4BCB" w:rsidP="005F31DF">
      <w:r>
        <w:t>Para esta misión,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p>
    <w:p w14:paraId="00C0E831" w14:textId="00E82455" w:rsidR="00C109E8" w:rsidRDefault="00EE4BCB" w:rsidP="005F31DF">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1DE71D73" w:rsidR="00927C95" w:rsidRDefault="00927C95" w:rsidP="005F31DF">
      <w:r>
        <w:t xml:space="preserve">Otro objetivo </w:t>
      </w:r>
      <w:r w:rsidR="005C4E9C">
        <w:t xml:space="preserve">adicional </w:t>
      </w:r>
      <w:r>
        <w:t>del sistema es mejorar a los modelos físicos ya existentes. Se ha demostrado que el Machine Learning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w:t>
      </w:r>
      <w:r w:rsidR="00AD4185">
        <w:t>s</w:t>
      </w:r>
      <w:r>
        <w:t>.</w:t>
      </w:r>
    </w:p>
    <w:p w14:paraId="3A2C6E9B" w14:textId="56448B38" w:rsidR="00AD4185" w:rsidRDefault="00AD4185" w:rsidP="005F31DF">
      <w:r>
        <w:t xml:space="preserve">Por último, además de contar con el despliegue </w:t>
      </w:r>
      <w:r w:rsidR="005C4E9C">
        <w:t>continúo</w:t>
      </w:r>
      <w:r>
        <w:t xml:space="preserve"> </w:t>
      </w:r>
      <w:r w:rsidR="005C4E9C">
        <w:t>prediciendo los valores de contaminación siempre</w:t>
      </w:r>
      <w:r>
        <w:t xml:space="preserve"> para la siguiente semana</w:t>
      </w:r>
      <w:r w:rsidR="005C4E9C">
        <w:t xml:space="preserve"> y no para una semana en concreto</w:t>
      </w:r>
      <w:r>
        <w:t>, un objetivo secundario es integrar lo conocido en el mundo de la inteligencia artificial como “continuous training”</w:t>
      </w:r>
      <w:r w:rsidR="00754CA9">
        <w:t xml:space="preserve"> (</w:t>
      </w:r>
      <w:hyperlink r:id="rId12" w:history="1">
        <w:r w:rsidR="00754CA9" w:rsidRPr="00A35C25">
          <w:rPr>
            <w:rStyle w:val="Hipervnculo"/>
          </w:rPr>
          <w:t>https://omdena.com/blog/continuous-training-machine-learning-models/</w:t>
        </w:r>
      </w:hyperlink>
      <w:r w:rsidR="00754CA9">
        <w:t xml:space="preserve">) </w:t>
      </w:r>
      <w:r>
        <w:t xml:space="preserve">. Actualizando los datos históricos con los nuevos que se obtienen cada día, se </w:t>
      </w:r>
      <w:r>
        <w:lastRenderedPageBreak/>
        <w:t xml:space="preserve">busca entrenar la red neuronal cada cierto plazo para obtener modelos perfeccionados. Con esto se busca que nuestro modelo se transforme a lo largo del tiempo, </w:t>
      </w:r>
      <w:r w:rsidR="005C4E9C">
        <w:t>ya que si esto no ocurre puede quedarse obsoleto tras cierto tiempo, sobre todo con las grandes alteraciones que provoca el cambio climático.</w:t>
      </w:r>
    </w:p>
    <w:p w14:paraId="1E9DB731" w14:textId="23899018" w:rsidR="00894C6B" w:rsidRDefault="00894C6B" w:rsidP="005F31DF"/>
    <w:p w14:paraId="6F69B285" w14:textId="44F2954C" w:rsidR="00894C6B" w:rsidRDefault="00894C6B" w:rsidP="005F31DF"/>
    <w:p w14:paraId="29565D8D" w14:textId="714FB500" w:rsidR="00894C6B" w:rsidRDefault="00894C6B" w:rsidP="005F31DF"/>
    <w:p w14:paraId="19DFA57B" w14:textId="33DC297D" w:rsidR="00894C6B" w:rsidRDefault="00894C6B" w:rsidP="005F31DF"/>
    <w:p w14:paraId="20307708" w14:textId="7E53207B" w:rsidR="00894C6B" w:rsidRDefault="00894C6B" w:rsidP="005F31DF"/>
    <w:p w14:paraId="5611FFD3" w14:textId="0B902649" w:rsidR="00894C6B" w:rsidRDefault="00894C6B" w:rsidP="005F31DF"/>
    <w:p w14:paraId="34196FD3" w14:textId="4EE3B90F" w:rsidR="00894C6B" w:rsidRDefault="00894C6B" w:rsidP="005F31DF"/>
    <w:p w14:paraId="113F5243" w14:textId="454397B3" w:rsidR="00894C6B" w:rsidRDefault="00894C6B" w:rsidP="005F31DF"/>
    <w:p w14:paraId="4D1F932E" w14:textId="4F5E2DCB" w:rsidR="00894C6B" w:rsidRDefault="00894C6B" w:rsidP="005F31DF"/>
    <w:p w14:paraId="6B0F95AB" w14:textId="4FEDA18E" w:rsidR="00894C6B" w:rsidRDefault="00894C6B" w:rsidP="005F31DF"/>
    <w:p w14:paraId="6A5B95BB" w14:textId="568C1C45" w:rsidR="00894C6B" w:rsidRDefault="00894C6B" w:rsidP="005F31DF"/>
    <w:p w14:paraId="58256E23" w14:textId="7166B485" w:rsidR="00894C6B" w:rsidRDefault="00894C6B" w:rsidP="005F31DF"/>
    <w:p w14:paraId="0C2837EC" w14:textId="7DF617E5" w:rsidR="00894C6B" w:rsidRDefault="00894C6B" w:rsidP="005F31DF"/>
    <w:p w14:paraId="64FFB11D" w14:textId="403A885E" w:rsidR="00894C6B" w:rsidRDefault="00894C6B" w:rsidP="005F31DF"/>
    <w:p w14:paraId="208E4808" w14:textId="0D6E1222" w:rsidR="00894C6B" w:rsidRDefault="00894C6B" w:rsidP="005F31DF"/>
    <w:p w14:paraId="52BA50CE" w14:textId="50BAE05A" w:rsidR="00894C6B" w:rsidRDefault="00894C6B" w:rsidP="005F31DF"/>
    <w:p w14:paraId="2C3DBDA7" w14:textId="57A18B27" w:rsidR="00894C6B" w:rsidRDefault="00894C6B" w:rsidP="005F31DF"/>
    <w:p w14:paraId="6B644F0D" w14:textId="0239978B" w:rsidR="00894C6B" w:rsidRDefault="00894C6B" w:rsidP="005F31DF"/>
    <w:p w14:paraId="76775FAC" w14:textId="5C9E41D2" w:rsidR="00894C6B" w:rsidRDefault="00894C6B" w:rsidP="005F31DF"/>
    <w:p w14:paraId="3E4FFB44" w14:textId="1D6741B6" w:rsidR="00894C6B" w:rsidRDefault="00894C6B" w:rsidP="005F31DF"/>
    <w:p w14:paraId="1D50AD13" w14:textId="77777777" w:rsidR="00894C6B" w:rsidRDefault="00894C6B" w:rsidP="005F31DF"/>
    <w:p w14:paraId="59595A8F" w14:textId="77777777" w:rsidR="003610B2" w:rsidRDefault="003610B2" w:rsidP="005F31DF"/>
    <w:p w14:paraId="0254A025" w14:textId="7D20AB1D" w:rsidR="003610B2" w:rsidRDefault="003610B2" w:rsidP="005F31DF">
      <w:r>
        <w:t>CONCEPTOS TEORICOS</w:t>
      </w:r>
    </w:p>
    <w:p w14:paraId="22153F68" w14:textId="6B534DCC" w:rsidR="003610B2" w:rsidRDefault="003610B2" w:rsidP="005F31DF">
      <w:r>
        <w:t>-Conjunto de datos</w:t>
      </w:r>
      <w:r w:rsidR="00913B26">
        <w:t xml:space="preserve"> </w:t>
      </w:r>
      <w:hyperlink r:id="rId13" w:history="1">
        <w:r w:rsidR="00913B26" w:rsidRPr="00440027">
          <w:rPr>
            <w:rStyle w:val="Hipervnculo"/>
          </w:rPr>
          <w:t>https://www.neuraldesigner.com/learning/tutorials/data-set</w:t>
        </w:r>
      </w:hyperlink>
      <w:r w:rsidR="00913B26">
        <w:t xml:space="preserve"> </w:t>
      </w:r>
    </w:p>
    <w:p w14:paraId="1A6D5BB3" w14:textId="111599A6" w:rsidR="00D352E7" w:rsidRDefault="00D352E7" w:rsidP="005F31DF">
      <w:r>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D448DDA" w14:textId="785C06C7" w:rsidR="00BC4638" w:rsidRDefault="00BC4638" w:rsidP="005F31DF">
      <w:r>
        <w:t>L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0ADED4E5" w:rsidR="00674429" w:rsidRDefault="00674429" w:rsidP="005F31DF">
      <w:r>
        <w:t>USO</w:t>
      </w:r>
    </w:p>
    <w:p w14:paraId="00F8E15E" w14:textId="6009AF31" w:rsidR="006766B4" w:rsidRDefault="006766B4" w:rsidP="005F31DF">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5F31DF">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56635B21" w:rsidR="00CD2BFF" w:rsidRDefault="00CD2BFF" w:rsidP="005F31DF">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CABEC10" w14:textId="5765D2FD" w:rsidR="00674429" w:rsidRDefault="00674429" w:rsidP="005F31DF">
      <w:r>
        <w:t>TIPO</w:t>
      </w:r>
    </w:p>
    <w:p w14:paraId="5702E732" w14:textId="27FAAA48" w:rsidR="00674429" w:rsidRDefault="00CD2BFF" w:rsidP="005F31DF">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53D52FEA" w:rsidR="004A757B" w:rsidRDefault="004A757B" w:rsidP="005F31DF">
      <w:r>
        <w:t>Variables binarias: solo pueden tomar dos valores. Normalmente son traducidas a variables numéricas que toman 0 y 1.</w:t>
      </w:r>
    </w:p>
    <w:p w14:paraId="349C09B0" w14:textId="1EA56E96" w:rsidR="004A757B" w:rsidRDefault="004A757B" w:rsidP="005F31DF">
      <w:r>
        <w:lastRenderedPageBreak/>
        <w:t xml:space="preserve">Variables categóricas: similares a las variables binarias </w:t>
      </w:r>
      <w:r w:rsidR="00894C6B">
        <w:t>pero</w:t>
      </w:r>
      <w:r>
        <w:t xml:space="preserve"> pueden tomar más de dos valores. Habitualmente son traducidas a variables numérica</w:t>
      </w:r>
      <w:r w:rsidR="00674429">
        <w:t>s donde cada posible valor es un número.</w:t>
      </w:r>
    </w:p>
    <w:p w14:paraId="62B66640" w14:textId="60D44D8A" w:rsidR="00674429" w:rsidRDefault="00674429" w:rsidP="005F31DF">
      <w:r>
        <w:t>Variables de fecha: indican cualquier información relativa a la referencia temporal de la muestra, como puede ser el día, mes, año, día de la semana… Se usarán en la predicción de tendencias y como información adicional.</w:t>
      </w:r>
    </w:p>
    <w:p w14:paraId="4BAF89BD" w14:textId="1FDE883F" w:rsidR="00613FB3" w:rsidRDefault="00613FB3" w:rsidP="005F31DF">
      <w:r>
        <w:t>Transformación del dataset</w:t>
      </w:r>
      <w:r w:rsidR="00EB0C9A">
        <w:t xml:space="preserve"> AÑADIR TABLAS CON EJEMPLOS CONCRETOS PARA ESTE PROBLEMA</w:t>
      </w:r>
    </w:p>
    <w:p w14:paraId="472FDD8E" w14:textId="6FA08313"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4B8761E2"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006D262" w:rsidR="00613FB3" w:rsidRDefault="00EB0C9A" w:rsidP="005F31DF">
      <w:r>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60C1C73A" w14:textId="0A2EAF92" w:rsidR="000F497C" w:rsidRDefault="000F497C" w:rsidP="005F31DF">
      <w:r>
        <w:t>Por lo tanto, van a cambiar las dimensiones del conjunto de datos, pasando de (nº filas x</w:t>
      </w:r>
      <w:r w:rsidR="004E48CD">
        <w:t xml:space="preserve"> </w:t>
      </w:r>
      <w:r>
        <w:t xml:space="preserve">nº columnas) a (lags * steps_ahead – 1) x (nºentradas * lags + nºsalidas * steps_ahead). </w:t>
      </w:r>
    </w:p>
    <w:p w14:paraId="24D93158" w14:textId="3640371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w:t>
      </w:r>
      <w:r>
        <w:lastRenderedPageBreak/>
        <w:t xml:space="preserve">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77129E5F"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57676B6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42503743" w14:textId="62F6068C" w:rsidR="003610B2" w:rsidRDefault="003610B2" w:rsidP="005F31DF">
      <w:r>
        <w:t>-Red neuronal</w:t>
      </w:r>
      <w:r w:rsidR="004E48CD">
        <w:t xml:space="preserve"> </w:t>
      </w:r>
      <w:hyperlink r:id="rId14" w:history="1">
        <w:r w:rsidR="004E48CD" w:rsidRPr="00C544E2">
          <w:rPr>
            <w:rStyle w:val="Hipervnculo"/>
          </w:rPr>
          <w:t>https://www.neuraldesigner.com/learning/tutorials/neural-network</w:t>
        </w:r>
      </w:hyperlink>
      <w:r w:rsidR="004E48CD">
        <w:t xml:space="preserve"> </w:t>
      </w:r>
    </w:p>
    <w:p w14:paraId="52E136B5" w14:textId="27C29F57"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08215FC0"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57EDC6AA" w14:textId="77777777" w:rsidR="00B84F66" w:rsidRDefault="00C52548" w:rsidP="005F31DF">
      <w:r>
        <w:t xml:space="preserve">Las neuronas se agrupan en capas,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57EB5A52" w:rsidR="00C52548" w:rsidRDefault="00C52548" w:rsidP="005F31DF">
      <w:r>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t>
      </w:r>
      <w:r w:rsidR="000C454A">
        <w:lastRenderedPageBreak/>
        <w:t>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p>
    <w:p w14:paraId="190C7AE7" w14:textId="34743CC1" w:rsidR="0003182D" w:rsidRDefault="0003182D" w:rsidP="005F31DF">
      <w:r>
        <w:t>FOTO PERCEPTRON Y LSTM</w:t>
      </w:r>
    </w:p>
    <w:p w14:paraId="73B574C5" w14:textId="7AF4F193" w:rsidR="0017170E" w:rsidRDefault="0017170E" w:rsidP="005F31DF">
      <w:r>
        <w:t>Otros tipos de capa son la probabilística, usada principalmente en problemas de clasificación por lo que no se entrará en detalle, y la capa LSTM (long-short term memory).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4483679F" w14:textId="549B21A6" w:rsidR="0003182D" w:rsidRDefault="0003182D" w:rsidP="005F31DF">
      <w:r>
        <w:t>Por último, existen otro tipo de capas como las de escalado</w:t>
      </w:r>
      <w:r w:rsidR="007721EA">
        <w:t>, desescalado y límite que sirven para tareas concretas como mantener los valores dentro de unos rangos o devolverlos a los rangos iniciales.</w:t>
      </w:r>
    </w:p>
    <w:p w14:paraId="0BC40B3E" w14:textId="1186FC72"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028F5BCA" w14:textId="77777777" w:rsidR="004E48CD" w:rsidRDefault="004E48CD" w:rsidP="005F31DF"/>
    <w:p w14:paraId="5720D04A" w14:textId="351780D3" w:rsidR="003610B2" w:rsidRDefault="003610B2" w:rsidP="005F31DF">
      <w:r>
        <w:t>-</w:t>
      </w:r>
      <w:r w:rsidR="00894C6B">
        <w:t>Función</w:t>
      </w:r>
      <w:r>
        <w:t xml:space="preserve"> de cost</w:t>
      </w:r>
      <w:r w:rsidR="00D372A1">
        <w:t>e</w:t>
      </w:r>
      <w:r>
        <w:t xml:space="preserve"> (error)</w:t>
      </w:r>
      <w:r w:rsidR="00A01F2A">
        <w:t xml:space="preserve"> </w:t>
      </w:r>
      <w:hyperlink r:id="rId15" w:history="1">
        <w:r w:rsidR="00A01F2A" w:rsidRPr="00C544E2">
          <w:rPr>
            <w:rStyle w:val="Hipervnculo"/>
          </w:rPr>
          <w:t>https://www.neuraldesigner.com/learning/tutorials/training-strategy</w:t>
        </w:r>
      </w:hyperlink>
      <w:r w:rsidR="00A01F2A">
        <w:t xml:space="preserve"> </w:t>
      </w:r>
    </w:p>
    <w:p w14:paraId="157495D6" w14:textId="19929369" w:rsidR="004E48CD" w:rsidRDefault="004E48CD" w:rsidP="005F31DF">
      <w:r>
        <w:t>El concepto de función de cost</w:t>
      </w:r>
      <w:r w:rsidR="00D372A1">
        <w:t>e</w:t>
      </w:r>
      <w:r>
        <w:t xml:space="preserve"> describe la tarea que la red neuronal va a realizar. Permite conocer una estimación sobre la calidad de los resultados obtenidos por un modelo. </w:t>
      </w:r>
      <w:r w:rsidR="00F7118B">
        <w:t xml:space="preserve">El objetivo siempre será minimizar esta función, lo que en nuestro caso significa mejores predicciones. </w:t>
      </w:r>
    </w:p>
    <w:p w14:paraId="3C24DCEF" w14:textId="77777777" w:rsidR="0036789E" w:rsidRDefault="00F7118B" w:rsidP="005F31DF">
      <w:r>
        <w:t xml:space="preserve">Esta función </w:t>
      </w:r>
      <w:r w:rsidR="00C627CB">
        <w:t xml:space="preserve">se compone de dos términos, el de error y el de regularización. El término de error es el más importante y un concepto fundamental en este trabajo. Mide el ajuste de la red neuronal al conjunto de datos que se le ha suministrado. En un problema de </w:t>
      </w:r>
      <w:r w:rsidR="00C627CB">
        <w:lastRenderedPageBreak/>
        <w:t xml:space="preserve">predicción, indica la diferencia entre las predicciones que ha hecho la red neuronal y los resultados correctos. </w:t>
      </w:r>
    </w:p>
    <w:p w14:paraId="2481D6C8" w14:textId="37EFAF53" w:rsidR="00D96E6E" w:rsidRDefault="0036789E" w:rsidP="005F31DF">
      <w:r>
        <w:t xml:space="preserve">Existen diferentes tipos de error, cada uno con ventajas y desventajas. </w:t>
      </w:r>
      <w:r w:rsidR="00B84F66">
        <w:t>IMÁGENES PARA CADA UNO</w:t>
      </w:r>
      <w:r w:rsidR="001478A6">
        <w:t>, QUIZAS MEJOR SOLO DE LOS QUE USE EN EL APARTADO DE ASPECTOS RELEVANTES.</w:t>
      </w:r>
    </w:p>
    <w:p w14:paraId="28793EFD" w14:textId="77777777" w:rsidR="00D96E6E" w:rsidRDefault="00D96E6E" w:rsidP="005F31DF">
      <w:r>
        <w:t>-</w:t>
      </w:r>
      <w:r w:rsidR="0036789E">
        <w:t xml:space="preserve">La suma de los errores al cuadrado es uno de los más típicos y tiene la ventaja de que puede ser tratado como una función continua diferenciable. </w:t>
      </w:r>
    </w:p>
    <w:p w14:paraId="2CC7E221" w14:textId="7B166118" w:rsidR="00F7118B" w:rsidRDefault="00D96E6E" w:rsidP="005F31DF">
      <w:r>
        <w:t>-El error cuadrático medio es similar al anterior pero el error no aumenta con el tamaño del dataset, lo que es útil en conjunto de datos grandes.</w:t>
      </w:r>
    </w:p>
    <w:p w14:paraId="2497D1CD" w14:textId="50BDFEE7" w:rsidR="00D96E6E" w:rsidRDefault="00D96E6E" w:rsidP="005F31DF">
      <w:r>
        <w:t>-La raíz del error cuadrático medio es la raíz del error mencionado anteriormente.</w:t>
      </w:r>
    </w:p>
    <w:p w14:paraId="23E8BE82" w14:textId="2710B35F" w:rsidR="00D96E6E" w:rsidRDefault="00D96E6E" w:rsidP="005F31DF">
      <w:r>
        <w:t>-El error cuadrático normalizado tampoco aumenta con el tamaño del dataset e introduce un coeficiente de normalización con el que no contaban los anteriores.</w:t>
      </w:r>
    </w:p>
    <w:p w14:paraId="46BDFA82" w14:textId="0BE68823" w:rsidR="00D96E6E" w:rsidRDefault="00D96E6E" w:rsidP="005F31DF">
      <w:r>
        <w:t xml:space="preserve">-El error de Minkowski evita que el error esté muy marcado por unas pocas muestras con errores muy altos, que es un problema común a todos los anteriormente vistos. </w:t>
      </w:r>
    </w:p>
    <w:p w14:paraId="26017085" w14:textId="27C46929" w:rsidR="00D96E6E" w:rsidRDefault="00A01F2A" w:rsidP="005F31DF">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w:t>
      </w:r>
      <w:r w:rsidR="00AB05FF">
        <w:t xml:space="preserve">Internamente, hace que los pesos y sesgos sean más pequeños. Existen dos tipos principales: </w:t>
      </w:r>
    </w:p>
    <w:p w14:paraId="3503022B" w14:textId="0845DA09" w:rsidR="00AB05FF" w:rsidRDefault="00AB05FF" w:rsidP="005F31DF">
      <w:r>
        <w:t xml:space="preserve">-Regularización L1: utiliza la suma de los valores absolutos de los parámetros de la red neuronal. </w:t>
      </w:r>
    </w:p>
    <w:p w14:paraId="3C070F65" w14:textId="611FF21E" w:rsidR="00A01F2A" w:rsidRDefault="00AB05FF" w:rsidP="005F31DF">
      <w:r>
        <w:t>-Regularización L2: utiliza la suma cuadrática de los parámetros de la red neuronal. Se aumenta o disminuye hasta encontrar un balance idóneo.</w:t>
      </w:r>
    </w:p>
    <w:p w14:paraId="21985F10" w14:textId="77777777" w:rsidR="00894C6B" w:rsidRDefault="00894C6B" w:rsidP="005F31DF"/>
    <w:p w14:paraId="08E8C1A7" w14:textId="49E21934" w:rsidR="003610B2" w:rsidRPr="00356633" w:rsidRDefault="003610B2" w:rsidP="005F31DF">
      <w:r>
        <w:t>-</w:t>
      </w:r>
      <w:r w:rsidR="00D96E6E">
        <w:t>Algoritmos</w:t>
      </w:r>
      <w:r>
        <w:t xml:space="preserve"> de entrenamiento</w:t>
      </w:r>
      <w:r w:rsidR="00356633">
        <w:t xml:space="preserve"> </w:t>
      </w:r>
      <w:hyperlink r:id="rId16" w:history="1">
        <w:r w:rsidR="006A0ADE" w:rsidRPr="00C544E2">
          <w:rPr>
            <w:rStyle w:val="Hipervnculo"/>
          </w:rPr>
          <w:t>https://www.neuraldesigner.com/blog/5_algorithms_to_train_a_neural_network</w:t>
        </w:r>
      </w:hyperlink>
      <w:r w:rsidR="006A0ADE">
        <w:t xml:space="preserve"> </w:t>
      </w:r>
    </w:p>
    <w:p w14:paraId="6735196A" w14:textId="259AB768" w:rsidR="00894C6B" w:rsidRDefault="00894C6B" w:rsidP="005F31DF">
      <w:r>
        <w:lastRenderedPageBreak/>
        <w:t>Con el objetivo de minimizar la función de cost</w:t>
      </w:r>
      <w:r w:rsidR="00D372A1">
        <w:t>e</w:t>
      </w:r>
      <w:r>
        <w:t xml:space="preserve">, es necesario optimizar la red neuronal. </w:t>
      </w:r>
      <w:r w:rsidR="00D12B29">
        <w:t>Este proceso trata de encontrar los parámetros (pesos y sesgos) óptimos, y para ello se utiliza un algoritmo de entren</w:t>
      </w:r>
      <w:r w:rsidR="005619C3">
        <w:t>amiento.</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6AD79A9F" w14:textId="790056DC" w:rsidR="00274B37" w:rsidRDefault="0025087F" w:rsidP="00274B37">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p>
    <w:p w14:paraId="6A370A89" w14:textId="6BAFA88C" w:rsidR="00274B37" w:rsidRDefault="00274B37" w:rsidP="005F31DF">
      <w:r>
        <w:t xml:space="preserve"> </w:t>
      </w:r>
    </w:p>
    <w:p w14:paraId="4CE1F546" w14:textId="3E988F7F" w:rsidR="00C34933" w:rsidRDefault="00C34933" w:rsidP="005F31DF"/>
    <w:p w14:paraId="7DC5C310" w14:textId="26D94B67" w:rsidR="00C34933" w:rsidRDefault="00C34933" w:rsidP="005F31DF"/>
    <w:p w14:paraId="792E7B5E" w14:textId="073FB3E5" w:rsidR="00C34933" w:rsidRDefault="00C34933" w:rsidP="005F31DF"/>
    <w:p w14:paraId="31E51DA7" w14:textId="3DAF51C1" w:rsidR="00C34933" w:rsidRDefault="00C34933" w:rsidP="005F31DF"/>
    <w:p w14:paraId="09E03AE6" w14:textId="7A403E9A" w:rsidR="00C34933" w:rsidRDefault="00C34933" w:rsidP="005F31DF"/>
    <w:p w14:paraId="0DAE8ADE" w14:textId="7C120FEE" w:rsidR="00C34933" w:rsidRDefault="00C34933" w:rsidP="005F31DF"/>
    <w:p w14:paraId="5BFA20E2" w14:textId="25CC6F05" w:rsidR="00C34933" w:rsidRDefault="00C34933" w:rsidP="005F31DF"/>
    <w:p w14:paraId="7DF4DA60" w14:textId="356A7E3A" w:rsidR="00C34933" w:rsidRDefault="00C34933" w:rsidP="005F31DF"/>
    <w:p w14:paraId="51793988" w14:textId="77133090" w:rsidR="00C34933" w:rsidRDefault="00C34933" w:rsidP="005F31DF">
      <w:r>
        <w:t>TECNICAS Y HERRAMIENTAS</w:t>
      </w:r>
    </w:p>
    <w:p w14:paraId="363B02B8" w14:textId="323A402E" w:rsidR="00C34933" w:rsidRDefault="00123249" w:rsidP="005F31DF">
      <w:r>
        <w:t>Metodología</w:t>
      </w:r>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7DDB0867" w:rsidR="005144E6" w:rsidRDefault="005144E6" w:rsidP="005F31DF">
      <w:r>
        <w:t xml:space="preserve">Por esta razón, </w:t>
      </w:r>
      <w:r w:rsidR="003C2D49">
        <w:t xml:space="preserve">la metodología que se va a usar en este proyecto es DSRM (Design Science Research Methodology),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hyperlink r:id="rId17" w:history="1">
        <w:r w:rsidR="003C2D49" w:rsidRPr="000E56D8">
          <w:rPr>
            <w:rStyle w:val="Hipervnculo"/>
          </w:rPr>
          <w:t>https://www.tandfonline.com/doi/abs/10.2753/MIS0742-1222240302</w:t>
        </w:r>
      </w:hyperlink>
      <w:r w:rsidR="003C2D49">
        <w:t xml:space="preserve">. </w:t>
      </w:r>
      <w:r w:rsidR="0042450C">
        <w:t>Incorpora principios, prácticas y procedimientos necesarios para llevar a cabo una investigación científica y cumplir con tres objetivos principales: ser coherente con la literatura previa, proporcionar un modelo de proceso para hacer investigación en Design Science y proporcionar un modelo mental para presentar y evaluar la investigación de Design Science en un sistema de información como el de este trabajo.</w:t>
      </w:r>
    </w:p>
    <w:p w14:paraId="4A991217" w14:textId="6FDF3063" w:rsidR="0042450C" w:rsidRDefault="0042450C" w:rsidP="005F31DF">
      <w:r>
        <w:t>Se incluyen seis pasos a seguir: la identificación del problema y motivación, definición de objetivos para una solución, diseño y desarrollo, demonstración, evaluación y comunicación.</w:t>
      </w:r>
      <w:r w:rsidR="00FA5B57">
        <w:t xml:space="preserve"> IMAGEN PAGINA 11 PAPER 2007. Asimismo, el proceso permite un desarrollo iterativo acorde con las necesidades mencionadas previamente.</w:t>
      </w:r>
    </w:p>
    <w:p w14:paraId="30F81B57" w14:textId="4D1579DB" w:rsidR="00123249" w:rsidRDefault="00123249" w:rsidP="005F31DF">
      <w:r>
        <w:t xml:space="preserve">Motor </w:t>
      </w:r>
    </w:p>
    <w:p w14:paraId="4BF0A617" w14:textId="42A65B8B" w:rsidR="00792D37" w:rsidRDefault="00792D37" w:rsidP="005F31DF">
      <w:r>
        <w:lastRenderedPageBreak/>
        <w:t>El motor de software usado para</w:t>
      </w:r>
      <w:r w:rsidR="006C5358">
        <w:t xml:space="preserve"> el diseño de la red neuronal y la obtención del modelo de predicción va a ser la </w:t>
      </w:r>
      <w:r w:rsidR="00212EAF">
        <w:t>bibloteca</w:t>
      </w:r>
      <w:r w:rsidR="006C5358">
        <w:t xml:space="preserve"> de código abierto OpenNN.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3BC24D8C" w:rsidR="00212EAF" w:rsidRDefault="00212EAF" w:rsidP="005F31DF">
      <w:r>
        <w:t xml:space="preserve">Haciendo uso de esta librería, el software Neural Designer, creado por antiguos alumnos de la Universidad de Salamanca, </w:t>
      </w:r>
      <w:r w:rsidR="005D26A1">
        <w:t>permite la creación de redes y modelos de manera intuitiva y rápida. Adopta algoritmos de entrenamiento e índices de error como los expuestos en el apartado (NUM CONCEPTOS TEORICOS)</w:t>
      </w:r>
      <w:r w:rsidR="00CA0E8A">
        <w:t>, permitiendo poner en práctica los conceptos teóricos previamente mencionados.</w:t>
      </w:r>
    </w:p>
    <w:p w14:paraId="2825B8B8" w14:textId="6B954035" w:rsidR="00CA0E8A" w:rsidRDefault="00CA0E8A" w:rsidP="005F31DF">
      <w:r>
        <w:t xml:space="preserve">Lenguajes programación </w:t>
      </w:r>
    </w:p>
    <w:p w14:paraId="57CD205F" w14:textId="60E77D13" w:rsidR="00CA0E8A" w:rsidRDefault="00CA0E8A" w:rsidP="005F31DF">
      <w:r>
        <w:t>El modelo creado a partir de la red neuronal</w:t>
      </w:r>
      <w:r w:rsidR="00343EEE">
        <w:t xml:space="preserve">, además de la expresión matemática, se definirá en lenguaje Python, simplificando la sintaxis. </w:t>
      </w:r>
      <w:r w:rsidR="00687ECE">
        <w:t>De igual manera, podría traducirse y adaptarse a cualquier otro lenguaje de programación estructurada, al contar con capas de entrada y salida en un orden determinado.</w:t>
      </w:r>
    </w:p>
    <w:p w14:paraId="4FBE88BA" w14:textId="7708DE46"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framework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4C1D9D2A" w:rsidR="00343EEE"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27233EA8" w14:textId="0E278A2D" w:rsidR="006A61DC" w:rsidRDefault="006A61DC" w:rsidP="005F31DF"/>
    <w:p w14:paraId="1DEC9D57" w14:textId="195CE6E7" w:rsidR="006A61DC" w:rsidRDefault="006A61DC" w:rsidP="005F31DF"/>
    <w:p w14:paraId="1C12ECA9" w14:textId="1D0DC07A" w:rsidR="006A61DC" w:rsidRDefault="006A61DC" w:rsidP="005F31DF"/>
    <w:p w14:paraId="339DBAD3" w14:textId="38FF0895" w:rsidR="006A61DC" w:rsidRDefault="006A61DC" w:rsidP="005F31DF">
      <w:r>
        <w:lastRenderedPageBreak/>
        <w:t>ASPECTOS RELEVANTES</w:t>
      </w:r>
    </w:p>
    <w:p w14:paraId="1A72B936" w14:textId="169671EE" w:rsidR="00212EAF" w:rsidRDefault="00774FC9" w:rsidP="005F31DF">
      <w:r>
        <w:t>Obtención</w:t>
      </w:r>
      <w:r w:rsidR="00046A08">
        <w:t xml:space="preserve"> de datos históricos</w:t>
      </w:r>
      <w:r>
        <w:t xml:space="preserve"> y tratamiento</w:t>
      </w:r>
    </w:p>
    <w:p w14:paraId="14D53D69" w14:textId="727CA077" w:rsidR="00774FC9" w:rsidRDefault="00774FC9" w:rsidP="005F31DF">
      <w:r>
        <w:t>Recogida</w:t>
      </w:r>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18"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19"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orld Air Quality Index (</w:t>
      </w:r>
      <w:hyperlink r:id="rId20"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16763817" w:rsidR="00A136C5" w:rsidRDefault="00A136C5" w:rsidP="005F31DF">
      <w:r>
        <w:t xml:space="preserve">Por otro lado, para la información meteorológica existen muchas más opciones, tanto de organismos oficiales como proyectos de empresas o particulares. En este trabajo utilizaremos  </w:t>
      </w:r>
      <w:r w:rsidR="00B92EAC">
        <w:t>Ogimet (</w:t>
      </w:r>
      <w:hyperlink r:id="rId21"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National Oceanic and Atmospheric Administration del gobierno estadounidense, y los pone al acceso del público. </w:t>
      </w:r>
      <w:r w:rsidR="004001AB">
        <w:t xml:space="preserve">Contiene datos de fechas anteriores a 2014 por lo que podemos </w:t>
      </w:r>
      <w:r w:rsidR="004001AB">
        <w:lastRenderedPageBreak/>
        <w:t>usarlo. El problema es la inexistencia de una opción para descargar los datos, ya sea en formato CSV o cualquier otro.</w:t>
      </w:r>
    </w:p>
    <w:p w14:paraId="50529416" w14:textId="7D489C54" w:rsidR="004001AB" w:rsidRDefault="004001AB" w:rsidP="005F31DF">
      <w:r>
        <w:t xml:space="preserve">Tratamiento de datos </w:t>
      </w:r>
    </w:p>
    <w:p w14:paraId="65A2481C" w14:textId="1A8BA217" w:rsidR="004001AB" w:rsidRDefault="004001AB" w:rsidP="005F31DF">
      <w:r>
        <w:t>Partiendo del CSV obtenido con World Quality Index,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Filtrando desde 2014, obtenemos esos datos en Ogimet y los añadimos al archivo, teniendo en cuenta fechas para los que no hay datos de contaminación y por lo tanto es inútil añadir los meteorológicos.</w:t>
      </w:r>
    </w:p>
    <w:p w14:paraId="12990EC5" w14:textId="44107023"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45AAC22F" w14:textId="29A7FD4F" w:rsidR="00D661E8" w:rsidRDefault="00D661E8" w:rsidP="005F31DF">
      <w:r>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p>
    <w:p w14:paraId="142F94B9" w14:textId="00694511" w:rsidR="00774FC9" w:rsidRDefault="00774FC9" w:rsidP="005F31DF"/>
    <w:p w14:paraId="618B5811" w14:textId="3D61AC85" w:rsidR="00774FC9" w:rsidRDefault="00774FC9" w:rsidP="005F31DF">
      <w:r>
        <w:t xml:space="preserve">Diseño </w:t>
      </w:r>
      <w:r w:rsidR="00457C3F">
        <w:t xml:space="preserve">y pruebas </w:t>
      </w:r>
      <w:r>
        <w:t>del modelo</w:t>
      </w:r>
    </w:p>
    <w:p w14:paraId="2B65D4D8" w14:textId="00B4AB03" w:rsidR="002F515E" w:rsidRDefault="002F515E" w:rsidP="005F31DF">
      <w:r>
        <w:t>Empezar con perceptrón básico y QuasiNewton (default). Aumentar y disminuir número de neuronas. Decir que hyuperbloic la mejor función de activación.</w:t>
      </w:r>
      <w:r w:rsidR="00542318">
        <w:t xml:space="preserve"> Empezar con unused en vez de input.</w:t>
      </w:r>
    </w:p>
    <w:p w14:paraId="3E577E3F" w14:textId="2AD4B449" w:rsidR="00743308" w:rsidRDefault="00743308" w:rsidP="005F31DF">
      <w:r>
        <w:t>Añadir lags, ver que no mejora sustancialmente.</w:t>
      </w:r>
    </w:p>
    <w:p w14:paraId="7BAB8BEA" w14:textId="0C5A8AB6" w:rsidR="002F515E" w:rsidRDefault="002F515E" w:rsidP="005F31DF">
      <w:r>
        <w:t>Pasar a Levenberg, ver que baja el error. Pasar a regularización L1.</w:t>
      </w:r>
    </w:p>
    <w:p w14:paraId="088830F4" w14:textId="3AE976DF" w:rsidR="002F515E" w:rsidRDefault="002F515E" w:rsidP="005F31DF">
      <w:r>
        <w:t>Contar que usando las predicciones atmosféricas como input se mejora el modelo.</w:t>
      </w:r>
    </w:p>
    <w:p w14:paraId="29821032" w14:textId="3D1515B5" w:rsidR="002F515E" w:rsidRDefault="002F515E" w:rsidP="005F31DF">
      <w:r>
        <w:t>Añadir capa LSTM, varias pruebas con neuronas</w:t>
      </w:r>
      <w:r w:rsidR="00743308">
        <w:t>. Decir que no merece porque el tamaño del dataset es pequeño. Contar que Lavenberf no funciona con LSTM.</w:t>
      </w:r>
    </w:p>
    <w:p w14:paraId="6CEE9BA4" w14:textId="4CFB2633" w:rsidR="00743308" w:rsidRDefault="00743308" w:rsidP="005F31DF">
      <w:r>
        <w:lastRenderedPageBreak/>
        <w:t>Cambiar el error a Minkowski, obtenemos mejora a cambio de perder actuación ante eventos singulares.</w:t>
      </w:r>
    </w:p>
    <w:p w14:paraId="59F56325" w14:textId="24FFBA1D" w:rsidR="00A755CC" w:rsidRDefault="00A755CC" w:rsidP="005F31DF">
      <w:r>
        <w:t xml:space="preserve">Añadir segunda capa perceptrón. </w:t>
      </w:r>
    </w:p>
    <w:p w14:paraId="22775C9B" w14:textId="14417830" w:rsidR="00C544F2" w:rsidRPr="002E79DE" w:rsidRDefault="00457C3F" w:rsidP="005F31DF">
      <w:r>
        <w:t xml:space="preserve">EN CASA, SACAR TODAS LAS IMÁGENES. MAÑANA REDACTO. GRÁFICAS DE ERROR, </w:t>
      </w:r>
      <w:r w:rsidR="002E542C">
        <w:t>ENTRENJAMIENTO, MIRAR PABLO/MARCO.</w:t>
      </w:r>
      <w:r w:rsidR="00C544F2">
        <w:t xml:space="preserve"> UTILIZAR OTRO PROYECTO DEL NEURAL PA NO SOBREESCRIBIR EL DEL MODELO FINAL.</w:t>
      </w:r>
    </w:p>
    <w:sectPr w:rsidR="00C544F2"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70960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NK0FAH9uRUgtAAAA"/>
  </w:docVars>
  <w:rsids>
    <w:rsidRoot w:val="002C5811"/>
    <w:rsid w:val="00010A8A"/>
    <w:rsid w:val="0003182D"/>
    <w:rsid w:val="00046A08"/>
    <w:rsid w:val="00061B99"/>
    <w:rsid w:val="00063E21"/>
    <w:rsid w:val="00073CDE"/>
    <w:rsid w:val="00075143"/>
    <w:rsid w:val="000816DE"/>
    <w:rsid w:val="000946B7"/>
    <w:rsid w:val="000A4D0B"/>
    <w:rsid w:val="000A72AE"/>
    <w:rsid w:val="000C454A"/>
    <w:rsid w:val="000F497C"/>
    <w:rsid w:val="00103C5D"/>
    <w:rsid w:val="00123249"/>
    <w:rsid w:val="00135C55"/>
    <w:rsid w:val="00146DBE"/>
    <w:rsid w:val="001478A6"/>
    <w:rsid w:val="0017170E"/>
    <w:rsid w:val="00190226"/>
    <w:rsid w:val="00194E3A"/>
    <w:rsid w:val="001A4926"/>
    <w:rsid w:val="001C0B9F"/>
    <w:rsid w:val="001E5E96"/>
    <w:rsid w:val="00212EAF"/>
    <w:rsid w:val="002204C7"/>
    <w:rsid w:val="00230C43"/>
    <w:rsid w:val="00233877"/>
    <w:rsid w:val="0025087F"/>
    <w:rsid w:val="00274B37"/>
    <w:rsid w:val="002A172D"/>
    <w:rsid w:val="002C5811"/>
    <w:rsid w:val="002E542C"/>
    <w:rsid w:val="002E79DE"/>
    <w:rsid w:val="002F515E"/>
    <w:rsid w:val="0031248B"/>
    <w:rsid w:val="0032477D"/>
    <w:rsid w:val="00343EEE"/>
    <w:rsid w:val="00356633"/>
    <w:rsid w:val="003610B2"/>
    <w:rsid w:val="0036789E"/>
    <w:rsid w:val="003839BE"/>
    <w:rsid w:val="003A6C57"/>
    <w:rsid w:val="003B2F13"/>
    <w:rsid w:val="003C2D49"/>
    <w:rsid w:val="003D635A"/>
    <w:rsid w:val="003E3CF5"/>
    <w:rsid w:val="004001AB"/>
    <w:rsid w:val="0041544D"/>
    <w:rsid w:val="0042450C"/>
    <w:rsid w:val="00457C3F"/>
    <w:rsid w:val="0048126D"/>
    <w:rsid w:val="00485625"/>
    <w:rsid w:val="004A0B20"/>
    <w:rsid w:val="004A757B"/>
    <w:rsid w:val="004D2C68"/>
    <w:rsid w:val="004E17F1"/>
    <w:rsid w:val="004E48CD"/>
    <w:rsid w:val="004E73F7"/>
    <w:rsid w:val="004F2572"/>
    <w:rsid w:val="005144E6"/>
    <w:rsid w:val="00542318"/>
    <w:rsid w:val="005619C3"/>
    <w:rsid w:val="00566D0A"/>
    <w:rsid w:val="005718E5"/>
    <w:rsid w:val="00575608"/>
    <w:rsid w:val="005A6CE7"/>
    <w:rsid w:val="005B717B"/>
    <w:rsid w:val="005C4E9C"/>
    <w:rsid w:val="005D26A1"/>
    <w:rsid w:val="005F31DF"/>
    <w:rsid w:val="00613FB3"/>
    <w:rsid w:val="0063131F"/>
    <w:rsid w:val="00634C10"/>
    <w:rsid w:val="00674429"/>
    <w:rsid w:val="006766B4"/>
    <w:rsid w:val="0067683C"/>
    <w:rsid w:val="00687ECE"/>
    <w:rsid w:val="006A0ADE"/>
    <w:rsid w:val="006A61DC"/>
    <w:rsid w:val="006C5358"/>
    <w:rsid w:val="006E60E9"/>
    <w:rsid w:val="006F2D1B"/>
    <w:rsid w:val="006F6722"/>
    <w:rsid w:val="00711B65"/>
    <w:rsid w:val="007156E5"/>
    <w:rsid w:val="00715C98"/>
    <w:rsid w:val="00722333"/>
    <w:rsid w:val="00743308"/>
    <w:rsid w:val="00754CA9"/>
    <w:rsid w:val="007721EA"/>
    <w:rsid w:val="00774FC9"/>
    <w:rsid w:val="007821A5"/>
    <w:rsid w:val="00792D37"/>
    <w:rsid w:val="007A0868"/>
    <w:rsid w:val="007B305E"/>
    <w:rsid w:val="007C1196"/>
    <w:rsid w:val="00804F39"/>
    <w:rsid w:val="008133E8"/>
    <w:rsid w:val="00826BD0"/>
    <w:rsid w:val="0088266F"/>
    <w:rsid w:val="00894C6B"/>
    <w:rsid w:val="008A5757"/>
    <w:rsid w:val="008A61FD"/>
    <w:rsid w:val="008A7AFC"/>
    <w:rsid w:val="008D1B7D"/>
    <w:rsid w:val="00913B26"/>
    <w:rsid w:val="00927C95"/>
    <w:rsid w:val="009438D5"/>
    <w:rsid w:val="009A72AA"/>
    <w:rsid w:val="009E5C15"/>
    <w:rsid w:val="00A01F2A"/>
    <w:rsid w:val="00A136C5"/>
    <w:rsid w:val="00A35DDB"/>
    <w:rsid w:val="00A755CC"/>
    <w:rsid w:val="00A75DC7"/>
    <w:rsid w:val="00A76C85"/>
    <w:rsid w:val="00A84401"/>
    <w:rsid w:val="00A930E3"/>
    <w:rsid w:val="00AB05FF"/>
    <w:rsid w:val="00AB59A6"/>
    <w:rsid w:val="00AB754C"/>
    <w:rsid w:val="00AD4185"/>
    <w:rsid w:val="00AD7517"/>
    <w:rsid w:val="00AF3F9D"/>
    <w:rsid w:val="00B06120"/>
    <w:rsid w:val="00B84F66"/>
    <w:rsid w:val="00B92EAC"/>
    <w:rsid w:val="00BC2790"/>
    <w:rsid w:val="00BC4638"/>
    <w:rsid w:val="00BC7180"/>
    <w:rsid w:val="00C109E8"/>
    <w:rsid w:val="00C24B19"/>
    <w:rsid w:val="00C34933"/>
    <w:rsid w:val="00C52548"/>
    <w:rsid w:val="00C53CC2"/>
    <w:rsid w:val="00C544F2"/>
    <w:rsid w:val="00C627CB"/>
    <w:rsid w:val="00C6438B"/>
    <w:rsid w:val="00C700F0"/>
    <w:rsid w:val="00C73557"/>
    <w:rsid w:val="00C94C62"/>
    <w:rsid w:val="00CA0E8A"/>
    <w:rsid w:val="00CA3463"/>
    <w:rsid w:val="00CD2BFF"/>
    <w:rsid w:val="00D107F9"/>
    <w:rsid w:val="00D12B29"/>
    <w:rsid w:val="00D155E4"/>
    <w:rsid w:val="00D320EE"/>
    <w:rsid w:val="00D352E7"/>
    <w:rsid w:val="00D372A1"/>
    <w:rsid w:val="00D661E8"/>
    <w:rsid w:val="00D743F8"/>
    <w:rsid w:val="00D93BDA"/>
    <w:rsid w:val="00D94F95"/>
    <w:rsid w:val="00D96E6E"/>
    <w:rsid w:val="00DB47D5"/>
    <w:rsid w:val="00EB0C9A"/>
    <w:rsid w:val="00EC5BBD"/>
    <w:rsid w:val="00ED38B5"/>
    <w:rsid w:val="00EE4BCB"/>
    <w:rsid w:val="00EF73D7"/>
    <w:rsid w:val="00F50BC7"/>
    <w:rsid w:val="00F60936"/>
    <w:rsid w:val="00F7118B"/>
    <w:rsid w:val="00F9204F"/>
    <w:rsid w:val="00FA276C"/>
    <w:rsid w:val="00FA27DF"/>
    <w:rsid w:val="00FA2E55"/>
    <w:rsid w:val="00FA5B57"/>
    <w:rsid w:val="00FB00B0"/>
    <w:rsid w:val="00FC5F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548"/>
    <w:pPr>
      <w:spacing w:line="360" w:lineRule="auto"/>
      <w:jc w:val="both"/>
    </w:pPr>
    <w:rPr>
      <w:rFonts w:ascii="Times New Roman" w:hAnsi="Times New Roman"/>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unidad.madrid/servicios/salud/calidad-aire-salud" TargetMode="External"/><Relationship Id="rId13" Type="http://schemas.openxmlformats.org/officeDocument/2006/relationships/hyperlink" Target="https://www.neuraldesigner.com/learning/tutorials/data-set" TargetMode="External"/><Relationship Id="rId18" Type="http://schemas.openxmlformats.org/officeDocument/2006/relationships/hyperlink" Target="http://gestiona.madrid.org/azul_internet/run/j/AvisosAccion.icm" TargetMode="External"/><Relationship Id="rId3" Type="http://schemas.openxmlformats.org/officeDocument/2006/relationships/styles" Target="styles.xml"/><Relationship Id="rId21" Type="http://schemas.openxmlformats.org/officeDocument/2006/relationships/hyperlink" Target="http://www.ogimet.com/index.phtml" TargetMode="External"/><Relationship Id="rId7" Type="http://schemas.openxmlformats.org/officeDocument/2006/relationships/hyperlink" Target="http://gestiona.madrid.org/azul_internet/html/web/2_3.htm?ESTADO_MENU=2_3" TargetMode="External"/><Relationship Id="rId12" Type="http://schemas.openxmlformats.org/officeDocument/2006/relationships/hyperlink" Target="https://omdena.com/blog/continuous-training-machine-learning-models/" TargetMode="External"/><Relationship Id="rId17" Type="http://schemas.openxmlformats.org/officeDocument/2006/relationships/hyperlink" Target="https://www.tandfonline.com/doi/abs/10.2753/MIS0742-1222240302" TargetMode="External"/><Relationship Id="rId2" Type="http://schemas.openxmlformats.org/officeDocument/2006/relationships/numbering" Target="numbering.xml"/><Relationship Id="rId16" Type="http://schemas.openxmlformats.org/officeDocument/2006/relationships/hyperlink" Target="https://www.neuraldesigner.com/blog/5_algorithms_to_train_a_neural_network" TargetMode="External"/><Relationship Id="rId20" Type="http://schemas.openxmlformats.org/officeDocument/2006/relationships/hyperlink" Target="https://aqicn.org/data-platform/" TargetMode="External"/><Relationship Id="rId1" Type="http://schemas.openxmlformats.org/officeDocument/2006/relationships/customXml" Target="../customXml/item1.xml"/><Relationship Id="rId6" Type="http://schemas.openxmlformats.org/officeDocument/2006/relationships/hyperlink" Target="https://www.cdc.gov/air/pollutants.html" TargetMode="External"/><Relationship Id="rId11" Type="http://schemas.openxmlformats.org/officeDocument/2006/relationships/hyperlink" Target="https://www.airnow.gov/aqi/aqi-basics/" TargetMode="External"/><Relationship Id="rId5" Type="http://schemas.openxmlformats.org/officeDocument/2006/relationships/webSettings" Target="webSettings.xml"/><Relationship Id="rId15" Type="http://schemas.openxmlformats.org/officeDocument/2006/relationships/hyperlink" Target="https://www.neuraldesigner.com/learning/tutorials/training-strategy" TargetMode="External"/><Relationship Id="rId23" Type="http://schemas.openxmlformats.org/officeDocument/2006/relationships/theme" Target="theme/theme1.xml"/><Relationship Id="rId10" Type="http://schemas.openxmlformats.org/officeDocument/2006/relationships/hyperlink" Target="https://prtr-es.es/particulas-pm10,15673,11,2007.html" TargetMode="External"/><Relationship Id="rId19" Type="http://schemas.openxmlformats.org/officeDocument/2006/relationships/hyperlink" Target="https://forum.airnowtech.org/t/the-aqi-equation/169" TargetMode="External"/><Relationship Id="rId4" Type="http://schemas.openxmlformats.org/officeDocument/2006/relationships/settings" Target="settings.xml"/><Relationship Id="rId9" Type="http://schemas.openxmlformats.org/officeDocument/2006/relationships/hyperlink" Target="https://www.eea.europa.eu/es/themes/air/intro" TargetMode="External"/><Relationship Id="rId14" Type="http://schemas.openxmlformats.org/officeDocument/2006/relationships/hyperlink" Target="https://www.neuraldesigner.com/learning/tutorials/neural-network" TargetMode="Externa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4</TotalTime>
  <Pages>21</Pages>
  <Words>5373</Words>
  <Characters>30630</Characters>
  <Application>Microsoft Office Word</Application>
  <DocSecurity>0</DocSecurity>
  <Lines>255</Lines>
  <Paragraphs>7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51</cp:revision>
  <dcterms:created xsi:type="dcterms:W3CDTF">2022-06-07T17:41:00Z</dcterms:created>
  <dcterms:modified xsi:type="dcterms:W3CDTF">2022-06-16T11:52:00Z</dcterms:modified>
</cp:coreProperties>
</file>